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1BCAD2" w14:textId="18345133" w:rsidR="0090581B" w:rsidRPr="00EA3F50" w:rsidRDefault="0090581B" w:rsidP="00D20401">
      <w:pPr>
        <w:pStyle w:val="Ttulo1"/>
        <w:spacing w:after="240"/>
        <w:jc w:val="center"/>
        <w:rPr>
          <w:rFonts w:ascii="Calibri" w:hAnsi="Calibri" w:cs="Tahoma"/>
          <w:b/>
          <w:sz w:val="22"/>
          <w:szCs w:val="22"/>
          <w:lang w:val="pt-BR"/>
        </w:rPr>
      </w:pPr>
      <w:r w:rsidRPr="00EA3F50">
        <w:rPr>
          <w:rFonts w:ascii="Calibri" w:hAnsi="Calibri" w:cs="Tahoma"/>
          <w:b/>
          <w:sz w:val="22"/>
          <w:szCs w:val="22"/>
          <w:lang w:val="pt-BR"/>
        </w:rPr>
        <w:t>ANEXO I</w:t>
      </w:r>
    </w:p>
    <w:p w14:paraId="36409C74" w14:textId="4F02ADC1" w:rsidR="0090581B" w:rsidRPr="00EA3F50" w:rsidRDefault="0090581B" w:rsidP="00A459A2">
      <w:pPr>
        <w:tabs>
          <w:tab w:val="left" w:pos="6521"/>
          <w:tab w:val="left" w:pos="10490"/>
        </w:tabs>
        <w:spacing w:after="240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ROJETO DE PESQUISA</w:t>
      </w:r>
      <w:r w:rsidR="00BB182F" w:rsidRPr="00EA3F50">
        <w:rPr>
          <w:rFonts w:ascii="Calibri" w:hAnsi="Calibri" w:cs="Tahoma"/>
          <w:b/>
          <w:caps/>
          <w:color w:val="000000"/>
          <w:sz w:val="22"/>
          <w:szCs w:val="22"/>
        </w:rPr>
        <w:t xml:space="preserve"> </w:t>
      </w: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PGEM</w:t>
      </w:r>
      <w:r w:rsidR="00BE6F6C">
        <w:rPr>
          <w:rFonts w:ascii="Calibri" w:hAnsi="Calibri" w:cs="Tahoma"/>
          <w:b/>
          <w:caps/>
          <w:color w:val="000000"/>
          <w:sz w:val="22"/>
          <w:szCs w:val="22"/>
        </w:rPr>
        <w:t>M</w:t>
      </w:r>
    </w:p>
    <w:tbl>
      <w:tblPr>
        <w:tblW w:w="9923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BB182F" w:rsidRPr="00195EBC" w14:paraId="1E52A256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67BED086" w14:textId="77777777" w:rsidR="00BB182F" w:rsidRPr="00EA3F50" w:rsidRDefault="00BB182F" w:rsidP="00EA3F50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Título do Projeto: </w:t>
            </w:r>
            <w:r w:rsidRPr="00EA3F50">
              <w:rPr>
                <w:rFonts w:ascii="Arial" w:hAnsi="Arial" w:cs="Arial"/>
                <w:color w:val="3366FF"/>
                <w:sz w:val="22"/>
                <w:szCs w:val="22"/>
              </w:rPr>
              <w:t>(Para apresentação do projeto deve-se utilizar este modelo)</w:t>
            </w:r>
          </w:p>
        </w:tc>
      </w:tr>
    </w:tbl>
    <w:p w14:paraId="632A882B" w14:textId="77777777"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0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BB182F" w:rsidRPr="00195EBC" w14:paraId="0922DAC9" w14:textId="77777777" w:rsidTr="00BB182F">
        <w:trPr>
          <w:cantSplit/>
          <w:trHeight w:val="650"/>
          <w:jc w:val="center"/>
        </w:trPr>
        <w:tc>
          <w:tcPr>
            <w:tcW w:w="9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71B6CC09" w14:textId="77777777" w:rsidR="00BB182F" w:rsidRPr="00EA3F50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>Candidato</w:t>
            </w:r>
            <w:r w:rsidR="00BB182F" w:rsidRPr="00EA3F5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0CBE5D20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Formação: </w:t>
            </w:r>
            <w:r w:rsidRPr="00EA3F50">
              <w:rPr>
                <w:rFonts w:ascii="Arial" w:hAnsi="Arial" w:cs="Arial"/>
                <w:color w:val="3366FF"/>
                <w:sz w:val="22"/>
                <w:szCs w:val="22"/>
              </w:rPr>
              <w:t>(Curso de Graduação)</w:t>
            </w:r>
          </w:p>
          <w:p w14:paraId="7E073ECE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>E-mail:</w:t>
            </w:r>
          </w:p>
          <w:p w14:paraId="77016F27" w14:textId="77777777"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Telefone para contato: (   ) </w:t>
            </w:r>
          </w:p>
          <w:p w14:paraId="0D121100" w14:textId="77777777" w:rsidR="00EA3F50" w:rsidRPr="00195EBC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Orientador pretendido: </w:t>
            </w:r>
          </w:p>
        </w:tc>
      </w:tr>
    </w:tbl>
    <w:p w14:paraId="629EB841" w14:textId="0EEA8990" w:rsidR="00BB182F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Style w:val="Tabelacomgrade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8F4612" w14:paraId="568C27AF" w14:textId="77777777" w:rsidTr="008F4612">
        <w:tc>
          <w:tcPr>
            <w:tcW w:w="4961" w:type="dxa"/>
          </w:tcPr>
          <w:p w14:paraId="4AA059CE" w14:textId="7406E793" w:rsidR="008F4612" w:rsidRPr="008F4612" w:rsidRDefault="008F4612" w:rsidP="00BB182F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4612">
              <w:rPr>
                <w:rFonts w:ascii="Arial" w:hAnsi="Arial" w:cs="Arial"/>
                <w:b/>
                <w:bCs/>
                <w:sz w:val="22"/>
                <w:szCs w:val="22"/>
              </w:rPr>
              <w:t>1 – Área de concentração</w:t>
            </w:r>
          </w:p>
        </w:tc>
        <w:tc>
          <w:tcPr>
            <w:tcW w:w="4962" w:type="dxa"/>
          </w:tcPr>
          <w:p w14:paraId="04A20450" w14:textId="47B144FF" w:rsidR="008F4612" w:rsidRPr="008F4612" w:rsidRDefault="008F4612" w:rsidP="00BB182F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4612">
              <w:rPr>
                <w:rFonts w:ascii="Arial" w:hAnsi="Arial" w:cs="Arial"/>
                <w:b/>
                <w:bCs/>
                <w:sz w:val="22"/>
                <w:szCs w:val="22"/>
              </w:rPr>
              <w:t>2 – Linha de pesquisa</w:t>
            </w:r>
          </w:p>
        </w:tc>
      </w:tr>
      <w:tr w:rsidR="008F4612" w14:paraId="23B8EAD0" w14:textId="77777777" w:rsidTr="008F4612">
        <w:trPr>
          <w:trHeight w:val="928"/>
        </w:trPr>
        <w:tc>
          <w:tcPr>
            <w:tcW w:w="4961" w:type="dxa"/>
            <w:vAlign w:val="center"/>
          </w:tcPr>
          <w:p w14:paraId="59DB4E5F" w14:textId="15DED941" w:rsidR="008F4612" w:rsidRPr="008F4612" w:rsidRDefault="008F4612" w:rsidP="008F4612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8F4612">
              <w:rPr>
                <w:rFonts w:ascii="Arial" w:hAnsi="Arial" w:cs="Arial"/>
                <w:bCs/>
                <w:sz w:val="22"/>
                <w:szCs w:val="22"/>
              </w:rPr>
              <w:t>(  ) Ciência e Engenharia de Materiais</w:t>
            </w:r>
          </w:p>
        </w:tc>
        <w:tc>
          <w:tcPr>
            <w:tcW w:w="4962" w:type="dxa"/>
            <w:vAlign w:val="center"/>
          </w:tcPr>
          <w:p w14:paraId="0FE9A098" w14:textId="10C2ACFB" w:rsid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F4612">
              <w:rPr>
                <w:rFonts w:ascii="Arial" w:hAnsi="Arial" w:cs="Arial"/>
                <w:sz w:val="22"/>
                <w:szCs w:val="22"/>
              </w:rPr>
              <w:t>(  ) Processos e Desenvolvimento de Materiais</w:t>
            </w:r>
          </w:p>
          <w:p w14:paraId="4D5A7EA2" w14:textId="4783182B" w:rsidR="008F4612" w:rsidRP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(  ) </w:t>
            </w:r>
            <w:r w:rsidRPr="008F4612">
              <w:rPr>
                <w:rFonts w:ascii="Arial" w:hAnsi="Arial" w:cs="Arial"/>
                <w:sz w:val="22"/>
                <w:szCs w:val="22"/>
              </w:rPr>
              <w:t>Engenharia de Superfície</w:t>
            </w:r>
          </w:p>
        </w:tc>
      </w:tr>
      <w:tr w:rsidR="008F4612" w14:paraId="224C4036" w14:textId="77777777" w:rsidTr="008F4612">
        <w:tc>
          <w:tcPr>
            <w:tcW w:w="4961" w:type="dxa"/>
            <w:vAlign w:val="center"/>
          </w:tcPr>
          <w:p w14:paraId="0814FEDD" w14:textId="46F610FC" w:rsidR="008F4612" w:rsidRPr="008F4612" w:rsidRDefault="008F4612" w:rsidP="008F4612">
            <w:pPr>
              <w:rPr>
                <w:rFonts w:ascii="Arial" w:hAnsi="Arial" w:cs="Arial"/>
                <w:sz w:val="22"/>
                <w:szCs w:val="22"/>
              </w:rPr>
            </w:pPr>
            <w:r w:rsidRPr="008F4612">
              <w:rPr>
                <w:rFonts w:ascii="Arial" w:hAnsi="Arial" w:cs="Arial"/>
                <w:sz w:val="22"/>
                <w:szCs w:val="22"/>
              </w:rPr>
              <w:t>(  ) Engenharia e Ciências Mecânicas</w:t>
            </w:r>
          </w:p>
        </w:tc>
        <w:tc>
          <w:tcPr>
            <w:tcW w:w="4962" w:type="dxa"/>
          </w:tcPr>
          <w:p w14:paraId="239F5E9D" w14:textId="2DA011C8" w:rsid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(  ) </w:t>
            </w:r>
            <w:r w:rsidRPr="008F4612">
              <w:rPr>
                <w:rFonts w:ascii="Arial" w:hAnsi="Arial" w:cs="Arial"/>
                <w:sz w:val="22"/>
                <w:szCs w:val="22"/>
              </w:rPr>
              <w:t>Projeto, Análise e Otimização de Sistemas Mecânicos</w:t>
            </w:r>
          </w:p>
          <w:p w14:paraId="28821AD6" w14:textId="76AB887D" w:rsidR="008F4612" w:rsidRPr="008F4612" w:rsidRDefault="008F4612" w:rsidP="008F46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(  ) </w:t>
            </w:r>
            <w:r w:rsidRPr="008F4612">
              <w:rPr>
                <w:rFonts w:ascii="Arial" w:hAnsi="Arial" w:cs="Arial"/>
                <w:sz w:val="22"/>
                <w:szCs w:val="22"/>
              </w:rPr>
              <w:t>Dinâmica dos Fluídos e Transferência de Calor</w:t>
            </w:r>
          </w:p>
        </w:tc>
      </w:tr>
    </w:tbl>
    <w:p w14:paraId="04B71D92" w14:textId="77777777" w:rsidR="008F4612" w:rsidRPr="00195EBC" w:rsidRDefault="008F4612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37" w:type="dxa"/>
        <w:tblInd w:w="-14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37"/>
      </w:tblGrid>
      <w:tr w:rsidR="00BB182F" w:rsidRPr="00195EBC" w14:paraId="46FDACA9" w14:textId="77777777" w:rsidTr="008F4612">
        <w:trPr>
          <w:cantSplit/>
          <w:trHeight w:val="4404"/>
        </w:trPr>
        <w:tc>
          <w:tcPr>
            <w:tcW w:w="99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15830E9D" w14:textId="272D10D4" w:rsidR="00BB182F" w:rsidRPr="00EA3F50" w:rsidRDefault="00195EBC" w:rsidP="00E71652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3 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- </w:t>
            </w:r>
            <w:r w:rsidR="00F013F6"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rojeto de pesquisa</w:t>
            </w:r>
            <w:r w:rsidR="00EA3F50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5FD4663D" w14:textId="77777777" w:rsidR="00BB182F" w:rsidRPr="00EA3F50" w:rsidRDefault="00BB182F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</w:p>
          <w:p w14:paraId="72631DC1" w14:textId="77777777" w:rsidR="00BB182F" w:rsidRPr="00EA3F50" w:rsidRDefault="00EA3F50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Descrever em poucas linhas o projeto de pesquisa </w:t>
            </w:r>
            <w:r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>pretendido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 </w:t>
            </w:r>
            <w:r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para 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o mestrado)</w:t>
            </w:r>
          </w:p>
          <w:p w14:paraId="5F796F05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50A50109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65259786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6E32E70A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31D65209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0615F03A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12AD8317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258ACEAB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59272A45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4E8D8317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25EAE405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3F3A656A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3E5165EE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0EAA2995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3109E244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14:paraId="633A19D3" w14:textId="77777777"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</w:tc>
      </w:tr>
    </w:tbl>
    <w:p w14:paraId="0CD5B6A6" w14:textId="77777777"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86" w:type="dxa"/>
        <w:tblInd w:w="-150" w:type="dxa"/>
        <w:tblBorders>
          <w:top w:val="single" w:sz="4" w:space="0" w:color="00000A"/>
          <w:left w:val="single" w:sz="6" w:space="0" w:color="00000A"/>
          <w:bottom w:val="single" w:sz="6" w:space="0" w:color="00000A"/>
          <w:right w:val="single" w:sz="6" w:space="0" w:color="00000A"/>
          <w:insideH w:val="single" w:sz="6" w:space="0" w:color="00000A"/>
          <w:insideV w:val="single" w:sz="6" w:space="0" w:color="00000A"/>
        </w:tblBorders>
        <w:tblCellMar>
          <w:left w:w="53" w:type="dxa"/>
          <w:right w:w="70" w:type="dxa"/>
        </w:tblCellMar>
        <w:tblLook w:val="0000" w:firstRow="0" w:lastRow="0" w:firstColumn="0" w:lastColumn="0" w:noHBand="0" w:noVBand="0"/>
      </w:tblPr>
      <w:tblGrid>
        <w:gridCol w:w="4397"/>
        <w:gridCol w:w="1735"/>
        <w:gridCol w:w="3854"/>
      </w:tblGrid>
      <w:tr w:rsidR="00BB182F" w:rsidRPr="00195EBC" w14:paraId="3287C36A" w14:textId="77777777" w:rsidTr="008F4612">
        <w:trPr>
          <w:trHeight w:val="238"/>
        </w:trPr>
        <w:tc>
          <w:tcPr>
            <w:tcW w:w="9986" w:type="dxa"/>
            <w:gridSpan w:val="3"/>
            <w:tcBorders>
              <w:top w:val="single" w:sz="4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7DCCBD51" w14:textId="77777777" w:rsidR="00BB182F" w:rsidRPr="00EA3F50" w:rsidRDefault="00BB182F" w:rsidP="00EA3F50">
            <w:pPr>
              <w:rPr>
                <w:rFonts w:ascii="Arial" w:hAnsi="Arial" w:cs="Arial"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andidato </w:t>
            </w:r>
            <w:r w:rsidR="00EA3F50">
              <w:rPr>
                <w:rFonts w:ascii="Arial" w:hAnsi="Arial" w:cs="Arial"/>
                <w:b/>
                <w:bCs/>
                <w:sz w:val="22"/>
                <w:szCs w:val="22"/>
              </w:rPr>
              <w:t>do Projeto</w:t>
            </w:r>
          </w:p>
        </w:tc>
      </w:tr>
      <w:tr w:rsidR="00BB182F" w:rsidRPr="00807D9A" w14:paraId="0CA67C91" w14:textId="77777777" w:rsidTr="008F4612">
        <w:trPr>
          <w:trHeight w:val="760"/>
        </w:trPr>
        <w:tc>
          <w:tcPr>
            <w:tcW w:w="439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1D607E12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Nome:</w:t>
            </w:r>
          </w:p>
        </w:tc>
        <w:tc>
          <w:tcPr>
            <w:tcW w:w="17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19D133BC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Data:</w:t>
            </w:r>
          </w:p>
        </w:tc>
        <w:tc>
          <w:tcPr>
            <w:tcW w:w="385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14:paraId="09BA79CF" w14:textId="77777777"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Assinatura:</w:t>
            </w:r>
          </w:p>
          <w:p w14:paraId="51DFAAC1" w14:textId="77777777" w:rsidR="00BB182F" w:rsidRPr="00EA3F50" w:rsidRDefault="00EA3F50" w:rsidP="00E7165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>Formulário deverá ser assinado pelo candidato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)</w:t>
            </w:r>
          </w:p>
        </w:tc>
      </w:tr>
    </w:tbl>
    <w:p w14:paraId="2D053255" w14:textId="2B0810B4" w:rsidR="006066A2" w:rsidRPr="002225FE" w:rsidRDefault="006066A2" w:rsidP="0066764C">
      <w:pPr>
        <w:pStyle w:val="Ttulo1"/>
        <w:spacing w:line="276" w:lineRule="auto"/>
        <w:rPr>
          <w:rFonts w:ascii="Calibri" w:hAnsi="Calibri" w:cs="Tahoma"/>
          <w:sz w:val="22"/>
          <w:szCs w:val="22"/>
        </w:rPr>
      </w:pPr>
    </w:p>
    <w:p w14:paraId="3B68AB24" w14:textId="77777777" w:rsidR="006066A2" w:rsidRPr="006066A2" w:rsidRDefault="006066A2" w:rsidP="006066A2">
      <w:pPr>
        <w:spacing w:line="360" w:lineRule="auto"/>
        <w:jc w:val="both"/>
        <w:rPr>
          <w:rFonts w:ascii="Calibri" w:hAnsi="Calibri" w:cs="Tahoma"/>
          <w:bCs/>
          <w:sz w:val="22"/>
          <w:szCs w:val="22"/>
        </w:rPr>
      </w:pPr>
    </w:p>
    <w:sectPr w:rsidR="006066A2" w:rsidRPr="006066A2" w:rsidSect="004C4A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23A4C" w14:textId="77777777" w:rsidR="008E56A5" w:rsidRDefault="008E56A5">
      <w:r>
        <w:separator/>
      </w:r>
    </w:p>
  </w:endnote>
  <w:endnote w:type="continuationSeparator" w:id="0">
    <w:p w14:paraId="6F5E3AA5" w14:textId="77777777"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4EBA0" w14:textId="77777777" w:rsidR="00DF6ABB" w:rsidRDefault="00DF6AB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9F0C9" w14:textId="6932F133" w:rsidR="002E6DF2" w:rsidRPr="00D6605D" w:rsidRDefault="004755DA">
    <w:pPr>
      <w:pStyle w:val="Rodap"/>
      <w:jc w:val="right"/>
      <w:rPr>
        <w:rFonts w:ascii="Verdana" w:hAnsi="Verdana"/>
        <w:sz w:val="16"/>
      </w:rPr>
    </w:pPr>
    <w:r w:rsidRPr="004755DA">
      <w:rPr>
        <w:rFonts w:ascii="Verdana" w:hAnsi="Verdana"/>
        <w:sz w:val="16"/>
      </w:rPr>
      <w:t>EDITAL PPGEM</w:t>
    </w:r>
    <w:r w:rsidR="006C7BF5">
      <w:rPr>
        <w:rFonts w:ascii="Verdana" w:hAnsi="Verdana"/>
        <w:sz w:val="16"/>
        <w:lang w:val="pt-BR"/>
      </w:rPr>
      <w:t>M</w:t>
    </w:r>
    <w:r w:rsidRPr="004755DA">
      <w:rPr>
        <w:rFonts w:ascii="Verdana" w:hAnsi="Verdana"/>
        <w:sz w:val="16"/>
      </w:rPr>
      <w:t xml:space="preserve"> </w:t>
    </w:r>
    <w:r w:rsidRPr="00F30160">
      <w:rPr>
        <w:rFonts w:ascii="Verdana" w:hAnsi="Verdana"/>
        <w:sz w:val="16"/>
      </w:rPr>
      <w:t>Nº 0</w:t>
    </w:r>
    <w:r w:rsidR="006C7BF5">
      <w:rPr>
        <w:rFonts w:ascii="Verdana" w:hAnsi="Verdana"/>
        <w:sz w:val="16"/>
        <w:lang w:val="pt-BR"/>
      </w:rPr>
      <w:t>1</w:t>
    </w:r>
    <w:r w:rsidR="00E3605E">
      <w:rPr>
        <w:rFonts w:ascii="Verdana" w:hAnsi="Verdana"/>
        <w:sz w:val="16"/>
        <w:lang w:val="pt-BR"/>
      </w:rPr>
      <w:t>/</w:t>
    </w:r>
    <w:r w:rsidRPr="00F30160">
      <w:rPr>
        <w:rFonts w:ascii="Verdana" w:hAnsi="Verdana"/>
        <w:sz w:val="16"/>
      </w:rPr>
      <w:t>20</w:t>
    </w:r>
    <w:r w:rsidR="002C5D7F">
      <w:rPr>
        <w:rFonts w:ascii="Verdana" w:hAnsi="Verdana"/>
        <w:sz w:val="16"/>
        <w:lang w:val="pt-BR"/>
      </w:rPr>
      <w:t>2</w:t>
    </w:r>
    <w:r w:rsidR="0015680B">
      <w:rPr>
        <w:rFonts w:ascii="Verdana" w:hAnsi="Verdana"/>
        <w:sz w:val="16"/>
        <w:lang w:val="pt-BR"/>
      </w:rPr>
      <w:t>5</w:t>
    </w:r>
    <w:r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5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13</w:t>
    </w:r>
    <w:r w:rsidR="002E6DF2" w:rsidRPr="00D6605D">
      <w:rPr>
        <w:rFonts w:ascii="Verdana" w:hAnsi="Verdana"/>
        <w:b/>
        <w:bCs/>
        <w:sz w:val="16"/>
      </w:rPr>
      <w:fldChar w:fldCharType="end"/>
    </w:r>
  </w:p>
  <w:p w14:paraId="4C86F7C8" w14:textId="77777777" w:rsidR="002E6DF2" w:rsidRDefault="002E6DF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14555" w14:textId="77777777" w:rsidR="00DF6ABB" w:rsidRDefault="00DF6AB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A49C3" w14:textId="77777777" w:rsidR="008E56A5" w:rsidRDefault="008E56A5">
      <w:r>
        <w:separator/>
      </w:r>
    </w:p>
  </w:footnote>
  <w:footnote w:type="continuationSeparator" w:id="0">
    <w:p w14:paraId="179684CD" w14:textId="77777777"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6E0A2" w14:textId="77777777" w:rsidR="00DF6ABB" w:rsidRDefault="00DF6AB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19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448"/>
      <w:gridCol w:w="7371"/>
    </w:tblGrid>
    <w:tr w:rsidR="00BC5F9D" w:rsidRPr="00DF6ABB" w14:paraId="1F1D360E" w14:textId="77777777" w:rsidTr="008B2249">
      <w:tc>
        <w:tcPr>
          <w:tcW w:w="2448" w:type="dxa"/>
          <w:shd w:val="clear" w:color="auto" w:fill="auto"/>
        </w:tcPr>
        <w:p w14:paraId="116BE60A" w14:textId="77777777" w:rsidR="00BC5F9D" w:rsidRDefault="00BC5F9D" w:rsidP="00BC5F9D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bookmarkStart w:id="0" w:name="_Hlk216687956"/>
          <w:r>
            <w:rPr>
              <w:noProof/>
              <w:lang w:val="pt-BR" w:eastAsia="pt-BR"/>
            </w:rPr>
            <w:drawing>
              <wp:inline distT="0" distB="0" distL="0" distR="0" wp14:anchorId="3EAF6C96" wp14:editId="6AE5847E">
                <wp:extent cx="1581150" cy="657225"/>
                <wp:effectExtent l="0" t="0" r="0" b="0"/>
                <wp:docPr id="4" name="Imagem 4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shd w:val="clear" w:color="auto" w:fill="auto"/>
        </w:tcPr>
        <w:p w14:paraId="7364C8E6" w14:textId="77777777" w:rsidR="00BC5F9D" w:rsidRPr="00DF6ABB" w:rsidRDefault="00BC5F9D" w:rsidP="00BC5F9D">
          <w:pPr>
            <w:tabs>
              <w:tab w:val="left" w:pos="5800"/>
            </w:tabs>
            <w:spacing w:before="60"/>
            <w:jc w:val="right"/>
            <w:rPr>
              <w:rFonts w:asciiTheme="minorHAnsi" w:hAnsiTheme="minorHAnsi" w:cstheme="minorHAnsi"/>
              <w:sz w:val="20"/>
            </w:rPr>
          </w:pPr>
          <w:r w:rsidRPr="00DF6ABB">
            <w:rPr>
              <w:rFonts w:asciiTheme="minorHAnsi" w:hAnsiTheme="minorHAnsi" w:cstheme="minorHAnsi"/>
              <w:sz w:val="20"/>
            </w:rPr>
            <w:t>Centro de Ciências Tecnológicas – CCT</w:t>
          </w:r>
        </w:p>
        <w:p w14:paraId="7C7C1364" w14:textId="77777777" w:rsidR="00BC5F9D" w:rsidRPr="00DF6ABB" w:rsidRDefault="00BC5F9D" w:rsidP="00BC5F9D">
          <w:pPr>
            <w:pStyle w:val="Textodenotaderodap"/>
            <w:widowControl/>
            <w:tabs>
              <w:tab w:val="left" w:pos="4700"/>
            </w:tabs>
            <w:spacing w:before="60"/>
            <w:jc w:val="right"/>
            <w:rPr>
              <w:rFonts w:asciiTheme="minorHAnsi" w:hAnsiTheme="minorHAnsi" w:cstheme="minorHAnsi"/>
              <w:lang w:val="pt-BR"/>
            </w:rPr>
          </w:pPr>
          <w:r w:rsidRPr="00DF6ABB">
            <w:rPr>
              <w:rFonts w:asciiTheme="minorHAnsi" w:hAnsiTheme="minorHAnsi" w:cstheme="minorHAnsi"/>
              <w:lang w:val="pt-BR"/>
            </w:rPr>
            <w:t>Departamento de Engenharia Mecânica – DEM</w:t>
          </w:r>
        </w:p>
        <w:p w14:paraId="3F00DCA3" w14:textId="77777777" w:rsidR="00BC5F9D" w:rsidRPr="00DF6ABB" w:rsidRDefault="00BC5F9D" w:rsidP="00BC5F9D">
          <w:pPr>
            <w:pStyle w:val="Textodenotaderodap"/>
            <w:widowControl/>
            <w:tabs>
              <w:tab w:val="left" w:pos="4700"/>
            </w:tabs>
            <w:spacing w:before="60"/>
            <w:jc w:val="right"/>
            <w:rPr>
              <w:rFonts w:asciiTheme="minorHAnsi" w:hAnsiTheme="minorHAnsi" w:cstheme="minorHAnsi"/>
              <w:b/>
              <w:szCs w:val="22"/>
            </w:rPr>
          </w:pPr>
          <w:r w:rsidRPr="00DF6ABB">
            <w:rPr>
              <w:rFonts w:asciiTheme="minorHAnsi" w:hAnsiTheme="minorHAnsi" w:cstheme="minorHAnsi"/>
              <w:lang w:val="pt-BR"/>
            </w:rPr>
            <w:t>Programa de Pós-Graduação em Engenharia Mecânica e Materiais – PPGEMM</w:t>
          </w:r>
        </w:p>
      </w:tc>
    </w:tr>
    <w:bookmarkEnd w:id="0"/>
  </w:tbl>
  <w:p w14:paraId="0B30BA34" w14:textId="77777777" w:rsidR="00B827A1" w:rsidRPr="00BC5F9D" w:rsidRDefault="00B827A1" w:rsidP="001E25B3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7280D" w14:textId="77777777" w:rsidR="00DF6ABB" w:rsidRDefault="00DF6AB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4827"/>
        </w:tabs>
        <w:ind w:left="4827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5547"/>
        </w:tabs>
        <w:ind w:left="5547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10587"/>
        </w:tabs>
        <w:ind w:left="10587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987"/>
        </w:tabs>
        <w:ind w:left="6987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7707"/>
        </w:tabs>
        <w:ind w:left="7707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8427"/>
        </w:tabs>
        <w:ind w:left="8427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9147"/>
        </w:tabs>
        <w:ind w:left="9147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9867"/>
        </w:tabs>
        <w:ind w:left="9867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10587"/>
        </w:tabs>
        <w:ind w:left="10587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6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CC76EDD"/>
    <w:multiLevelType w:val="multilevel"/>
    <w:tmpl w:val="113219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cstheme="minorHAnsi" w:hint="default"/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F59694B"/>
    <w:multiLevelType w:val="multilevel"/>
    <w:tmpl w:val="44002470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0B45B2A"/>
    <w:multiLevelType w:val="multilevel"/>
    <w:tmpl w:val="06EE464C"/>
    <w:lvl w:ilvl="0">
      <w:start w:val="4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25C6ABF"/>
    <w:multiLevelType w:val="hybridMultilevel"/>
    <w:tmpl w:val="F89046E0"/>
    <w:lvl w:ilvl="0" w:tplc="04160001">
      <w:start w:val="1"/>
      <w:numFmt w:val="bullet"/>
      <w:lvlText w:val=""/>
      <w:lvlJc w:val="left"/>
      <w:pPr>
        <w:ind w:left="152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4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6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8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0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2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4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6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82" w:hanging="360"/>
      </w:pPr>
      <w:rPr>
        <w:rFonts w:ascii="Wingdings" w:hAnsi="Wingdings" w:hint="default"/>
      </w:rPr>
    </w:lvl>
  </w:abstractNum>
  <w:abstractNum w:abstractNumId="15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6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17" w15:restartNumberingAfterBreak="0">
    <w:nsid w:val="3651034A"/>
    <w:multiLevelType w:val="multilevel"/>
    <w:tmpl w:val="6E506A16"/>
    <w:numStyleLink w:val="Estilo1"/>
  </w:abstractNum>
  <w:abstractNum w:abstractNumId="18" w15:restartNumberingAfterBreak="0">
    <w:nsid w:val="37C83705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1" w15:restartNumberingAfterBreak="0">
    <w:nsid w:val="43264D83"/>
    <w:multiLevelType w:val="hybridMultilevel"/>
    <w:tmpl w:val="A25ACEC2"/>
    <w:lvl w:ilvl="0" w:tplc="04160001">
      <w:start w:val="1"/>
      <w:numFmt w:val="bullet"/>
      <w:lvlText w:val=""/>
      <w:lvlJc w:val="left"/>
      <w:pPr>
        <w:ind w:left="152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4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6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8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0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2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4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6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82" w:hanging="360"/>
      </w:pPr>
      <w:rPr>
        <w:rFonts w:ascii="Wingdings" w:hAnsi="Wingdings" w:hint="default"/>
      </w:rPr>
    </w:lvl>
  </w:abstractNum>
  <w:abstractNum w:abstractNumId="22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3" w15:restartNumberingAfterBreak="0">
    <w:nsid w:val="478E49A5"/>
    <w:multiLevelType w:val="multilevel"/>
    <w:tmpl w:val="0604238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8C31C5D"/>
    <w:multiLevelType w:val="multilevel"/>
    <w:tmpl w:val="8BE2E0E6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2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FAF114F"/>
    <w:multiLevelType w:val="hybridMultilevel"/>
    <w:tmpl w:val="6A14F796"/>
    <w:lvl w:ilvl="0" w:tplc="D856FE5E">
      <w:start w:val="1"/>
      <w:numFmt w:val="lowerLetter"/>
      <w:lvlText w:val="%1."/>
      <w:lvlJc w:val="left"/>
      <w:pPr>
        <w:ind w:left="1571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2291" w:hanging="360"/>
      </w:pPr>
    </w:lvl>
    <w:lvl w:ilvl="2" w:tplc="0416001B" w:tentative="1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6" w15:restartNumberingAfterBreak="0">
    <w:nsid w:val="602C3455"/>
    <w:multiLevelType w:val="multilevel"/>
    <w:tmpl w:val="69BA6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358B9"/>
    <w:multiLevelType w:val="multilevel"/>
    <w:tmpl w:val="8BE2E0E6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/>
        <w:sz w:val="22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8072AF4"/>
    <w:multiLevelType w:val="multilevel"/>
    <w:tmpl w:val="6E506A16"/>
    <w:numStyleLink w:val="Estilo1"/>
  </w:abstractNum>
  <w:abstractNum w:abstractNumId="31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2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2422749"/>
    <w:multiLevelType w:val="hybridMultilevel"/>
    <w:tmpl w:val="C018F520"/>
    <w:lvl w:ilvl="0" w:tplc="D856FE5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2"/>
  </w:num>
  <w:num w:numId="5">
    <w:abstractNumId w:val="34"/>
  </w:num>
  <w:num w:numId="6">
    <w:abstractNumId w:val="29"/>
  </w:num>
  <w:num w:numId="7">
    <w:abstractNumId w:val="20"/>
  </w:num>
  <w:num w:numId="8">
    <w:abstractNumId w:val="22"/>
  </w:num>
  <w:num w:numId="9">
    <w:abstractNumId w:val="27"/>
  </w:num>
  <w:num w:numId="10">
    <w:abstractNumId w:val="31"/>
  </w:num>
  <w:num w:numId="11">
    <w:abstractNumId w:val="32"/>
  </w:num>
  <w:num w:numId="12">
    <w:abstractNumId w:val="15"/>
  </w:num>
  <w:num w:numId="13">
    <w:abstractNumId w:val="16"/>
  </w:num>
  <w:num w:numId="14">
    <w:abstractNumId w:val="8"/>
  </w:num>
  <w:num w:numId="15">
    <w:abstractNumId w:val="19"/>
  </w:num>
  <w:num w:numId="16">
    <w:abstractNumId w:val="9"/>
  </w:num>
  <w:num w:numId="17">
    <w:abstractNumId w:val="10"/>
  </w:num>
  <w:num w:numId="18">
    <w:abstractNumId w:val="17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  <w:bCs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19">
    <w:abstractNumId w:val="33"/>
  </w:num>
  <w:num w:numId="20">
    <w:abstractNumId w:val="25"/>
  </w:num>
  <w:num w:numId="21">
    <w:abstractNumId w:val="30"/>
  </w:num>
  <w:num w:numId="22">
    <w:abstractNumId w:val="26"/>
  </w:num>
  <w:num w:numId="23">
    <w:abstractNumId w:val="13"/>
  </w:num>
  <w:num w:numId="24">
    <w:abstractNumId w:val="23"/>
  </w:num>
  <w:num w:numId="25">
    <w:abstractNumId w:val="11"/>
  </w:num>
  <w:num w:numId="26">
    <w:abstractNumId w:val="28"/>
  </w:num>
  <w:num w:numId="27">
    <w:abstractNumId w:val="24"/>
  </w:num>
  <w:num w:numId="28">
    <w:abstractNumId w:val="18"/>
  </w:num>
  <w:num w:numId="29">
    <w:abstractNumId w:val="14"/>
  </w:num>
  <w:num w:numId="30">
    <w:abstractNumId w:val="2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931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0C4C"/>
    <w:rsid w:val="0000676D"/>
    <w:rsid w:val="00006BA2"/>
    <w:rsid w:val="00006EE9"/>
    <w:rsid w:val="000074AB"/>
    <w:rsid w:val="00012BA5"/>
    <w:rsid w:val="0001320E"/>
    <w:rsid w:val="00015097"/>
    <w:rsid w:val="000156F2"/>
    <w:rsid w:val="00016D13"/>
    <w:rsid w:val="00017A3C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13A5"/>
    <w:rsid w:val="00033152"/>
    <w:rsid w:val="00033F08"/>
    <w:rsid w:val="00034240"/>
    <w:rsid w:val="00036254"/>
    <w:rsid w:val="00037F40"/>
    <w:rsid w:val="000408FF"/>
    <w:rsid w:val="00042169"/>
    <w:rsid w:val="000422A9"/>
    <w:rsid w:val="00044438"/>
    <w:rsid w:val="00045017"/>
    <w:rsid w:val="000455C9"/>
    <w:rsid w:val="000460BB"/>
    <w:rsid w:val="00046123"/>
    <w:rsid w:val="00046E49"/>
    <w:rsid w:val="000470A0"/>
    <w:rsid w:val="00047DB4"/>
    <w:rsid w:val="00050FE1"/>
    <w:rsid w:val="00051BE3"/>
    <w:rsid w:val="00051F02"/>
    <w:rsid w:val="00052F80"/>
    <w:rsid w:val="000538A7"/>
    <w:rsid w:val="0005405A"/>
    <w:rsid w:val="0005568F"/>
    <w:rsid w:val="00056755"/>
    <w:rsid w:val="00057B04"/>
    <w:rsid w:val="00060211"/>
    <w:rsid w:val="000623B4"/>
    <w:rsid w:val="0006276C"/>
    <w:rsid w:val="000648B4"/>
    <w:rsid w:val="0006553D"/>
    <w:rsid w:val="000663D1"/>
    <w:rsid w:val="00066F9A"/>
    <w:rsid w:val="00067751"/>
    <w:rsid w:val="00067C00"/>
    <w:rsid w:val="000729B5"/>
    <w:rsid w:val="00081E2D"/>
    <w:rsid w:val="0008285C"/>
    <w:rsid w:val="000842DE"/>
    <w:rsid w:val="000856AF"/>
    <w:rsid w:val="000858C5"/>
    <w:rsid w:val="000864DD"/>
    <w:rsid w:val="0009119D"/>
    <w:rsid w:val="00092D01"/>
    <w:rsid w:val="00096688"/>
    <w:rsid w:val="00097D57"/>
    <w:rsid w:val="000A0026"/>
    <w:rsid w:val="000A0455"/>
    <w:rsid w:val="000A1F21"/>
    <w:rsid w:val="000A203B"/>
    <w:rsid w:val="000A3E0C"/>
    <w:rsid w:val="000A4F26"/>
    <w:rsid w:val="000A6C20"/>
    <w:rsid w:val="000B12B3"/>
    <w:rsid w:val="000B26DF"/>
    <w:rsid w:val="000B58B2"/>
    <w:rsid w:val="000B6229"/>
    <w:rsid w:val="000C1595"/>
    <w:rsid w:val="000C1948"/>
    <w:rsid w:val="000C1952"/>
    <w:rsid w:val="000C32E1"/>
    <w:rsid w:val="000C496B"/>
    <w:rsid w:val="000C789C"/>
    <w:rsid w:val="000D14CB"/>
    <w:rsid w:val="000D27EF"/>
    <w:rsid w:val="000D377C"/>
    <w:rsid w:val="000D5802"/>
    <w:rsid w:val="000D67B2"/>
    <w:rsid w:val="000E05E7"/>
    <w:rsid w:val="000E1457"/>
    <w:rsid w:val="000E3219"/>
    <w:rsid w:val="000F0960"/>
    <w:rsid w:val="000F0F0E"/>
    <w:rsid w:val="000F20AB"/>
    <w:rsid w:val="000F2344"/>
    <w:rsid w:val="000F3A34"/>
    <w:rsid w:val="000F4121"/>
    <w:rsid w:val="000F52D7"/>
    <w:rsid w:val="000F7214"/>
    <w:rsid w:val="000F76AF"/>
    <w:rsid w:val="001051F7"/>
    <w:rsid w:val="00107899"/>
    <w:rsid w:val="001118FB"/>
    <w:rsid w:val="001135B4"/>
    <w:rsid w:val="00113D02"/>
    <w:rsid w:val="00114506"/>
    <w:rsid w:val="00115307"/>
    <w:rsid w:val="001155C0"/>
    <w:rsid w:val="0011646F"/>
    <w:rsid w:val="00116EDB"/>
    <w:rsid w:val="00122722"/>
    <w:rsid w:val="00124452"/>
    <w:rsid w:val="00124E89"/>
    <w:rsid w:val="00127C90"/>
    <w:rsid w:val="001314D0"/>
    <w:rsid w:val="00132816"/>
    <w:rsid w:val="00132A33"/>
    <w:rsid w:val="00133D0F"/>
    <w:rsid w:val="0013517C"/>
    <w:rsid w:val="00135191"/>
    <w:rsid w:val="00135597"/>
    <w:rsid w:val="00135995"/>
    <w:rsid w:val="0013606C"/>
    <w:rsid w:val="00136E38"/>
    <w:rsid w:val="00140392"/>
    <w:rsid w:val="00140B97"/>
    <w:rsid w:val="00140D8F"/>
    <w:rsid w:val="00141ADA"/>
    <w:rsid w:val="001422C5"/>
    <w:rsid w:val="001423D6"/>
    <w:rsid w:val="001432DA"/>
    <w:rsid w:val="001435BF"/>
    <w:rsid w:val="00143847"/>
    <w:rsid w:val="00145C48"/>
    <w:rsid w:val="001468A6"/>
    <w:rsid w:val="001513ED"/>
    <w:rsid w:val="001519E1"/>
    <w:rsid w:val="00153936"/>
    <w:rsid w:val="00154A62"/>
    <w:rsid w:val="00155892"/>
    <w:rsid w:val="0015680B"/>
    <w:rsid w:val="00156D28"/>
    <w:rsid w:val="00160849"/>
    <w:rsid w:val="00160CBC"/>
    <w:rsid w:val="00161BB6"/>
    <w:rsid w:val="001627CF"/>
    <w:rsid w:val="00163E07"/>
    <w:rsid w:val="0016450B"/>
    <w:rsid w:val="00164D46"/>
    <w:rsid w:val="00165FC5"/>
    <w:rsid w:val="00166D19"/>
    <w:rsid w:val="00172371"/>
    <w:rsid w:val="00172E52"/>
    <w:rsid w:val="0017484D"/>
    <w:rsid w:val="00174CAD"/>
    <w:rsid w:val="00176F50"/>
    <w:rsid w:val="00181F4C"/>
    <w:rsid w:val="0018303C"/>
    <w:rsid w:val="001833A0"/>
    <w:rsid w:val="00183EF6"/>
    <w:rsid w:val="0018434E"/>
    <w:rsid w:val="00185F51"/>
    <w:rsid w:val="00190DBE"/>
    <w:rsid w:val="001915C6"/>
    <w:rsid w:val="00193109"/>
    <w:rsid w:val="00193D2E"/>
    <w:rsid w:val="00195EBC"/>
    <w:rsid w:val="001971BC"/>
    <w:rsid w:val="001A4622"/>
    <w:rsid w:val="001A5DC0"/>
    <w:rsid w:val="001A7771"/>
    <w:rsid w:val="001B0047"/>
    <w:rsid w:val="001B2103"/>
    <w:rsid w:val="001B3492"/>
    <w:rsid w:val="001B3834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25B3"/>
    <w:rsid w:val="001E4802"/>
    <w:rsid w:val="001E48FE"/>
    <w:rsid w:val="001E64D8"/>
    <w:rsid w:val="001F0AA1"/>
    <w:rsid w:val="001F1ACE"/>
    <w:rsid w:val="001F4C96"/>
    <w:rsid w:val="001F7DE1"/>
    <w:rsid w:val="0020133A"/>
    <w:rsid w:val="002020D8"/>
    <w:rsid w:val="00203E1E"/>
    <w:rsid w:val="002045C2"/>
    <w:rsid w:val="00204624"/>
    <w:rsid w:val="00204FE1"/>
    <w:rsid w:val="00207780"/>
    <w:rsid w:val="00210854"/>
    <w:rsid w:val="00213AE9"/>
    <w:rsid w:val="00213B01"/>
    <w:rsid w:val="00214F9A"/>
    <w:rsid w:val="00215F49"/>
    <w:rsid w:val="00217DA9"/>
    <w:rsid w:val="00217ED7"/>
    <w:rsid w:val="002225FE"/>
    <w:rsid w:val="002226BF"/>
    <w:rsid w:val="00223102"/>
    <w:rsid w:val="00224441"/>
    <w:rsid w:val="00224459"/>
    <w:rsid w:val="0022515A"/>
    <w:rsid w:val="00227ECA"/>
    <w:rsid w:val="00233C5C"/>
    <w:rsid w:val="00236697"/>
    <w:rsid w:val="002371DD"/>
    <w:rsid w:val="002376E7"/>
    <w:rsid w:val="0024141A"/>
    <w:rsid w:val="002416DD"/>
    <w:rsid w:val="00242421"/>
    <w:rsid w:val="002432FC"/>
    <w:rsid w:val="00243922"/>
    <w:rsid w:val="002458F0"/>
    <w:rsid w:val="00247E16"/>
    <w:rsid w:val="00250DA6"/>
    <w:rsid w:val="0025100D"/>
    <w:rsid w:val="0025349D"/>
    <w:rsid w:val="00256ABB"/>
    <w:rsid w:val="00257E2D"/>
    <w:rsid w:val="002620F2"/>
    <w:rsid w:val="00271791"/>
    <w:rsid w:val="0027313F"/>
    <w:rsid w:val="0027394C"/>
    <w:rsid w:val="002744C5"/>
    <w:rsid w:val="002757C5"/>
    <w:rsid w:val="00276DD1"/>
    <w:rsid w:val="00277A91"/>
    <w:rsid w:val="00280E65"/>
    <w:rsid w:val="0028153D"/>
    <w:rsid w:val="00281EB0"/>
    <w:rsid w:val="00283D39"/>
    <w:rsid w:val="0028627B"/>
    <w:rsid w:val="00287917"/>
    <w:rsid w:val="00290EAE"/>
    <w:rsid w:val="00293672"/>
    <w:rsid w:val="00294205"/>
    <w:rsid w:val="002957B1"/>
    <w:rsid w:val="00295890"/>
    <w:rsid w:val="00296C4F"/>
    <w:rsid w:val="002A005C"/>
    <w:rsid w:val="002A26F8"/>
    <w:rsid w:val="002A3028"/>
    <w:rsid w:val="002A40A2"/>
    <w:rsid w:val="002A4818"/>
    <w:rsid w:val="002A4C25"/>
    <w:rsid w:val="002A57B6"/>
    <w:rsid w:val="002B0C34"/>
    <w:rsid w:val="002B4F98"/>
    <w:rsid w:val="002B5E5C"/>
    <w:rsid w:val="002B6C41"/>
    <w:rsid w:val="002B6DDB"/>
    <w:rsid w:val="002B6F76"/>
    <w:rsid w:val="002C1B62"/>
    <w:rsid w:val="002C3766"/>
    <w:rsid w:val="002C37DC"/>
    <w:rsid w:val="002C5104"/>
    <w:rsid w:val="002C58FE"/>
    <w:rsid w:val="002C5D7F"/>
    <w:rsid w:val="002C5D9F"/>
    <w:rsid w:val="002C6052"/>
    <w:rsid w:val="002C6526"/>
    <w:rsid w:val="002D126C"/>
    <w:rsid w:val="002D165C"/>
    <w:rsid w:val="002D22C0"/>
    <w:rsid w:val="002D2D3A"/>
    <w:rsid w:val="002D3B88"/>
    <w:rsid w:val="002D43E5"/>
    <w:rsid w:val="002D672F"/>
    <w:rsid w:val="002D6730"/>
    <w:rsid w:val="002D7B15"/>
    <w:rsid w:val="002E1802"/>
    <w:rsid w:val="002E2899"/>
    <w:rsid w:val="002E2C82"/>
    <w:rsid w:val="002E53EF"/>
    <w:rsid w:val="002E6940"/>
    <w:rsid w:val="002E6D32"/>
    <w:rsid w:val="002E6DF2"/>
    <w:rsid w:val="002F06F6"/>
    <w:rsid w:val="002F15D1"/>
    <w:rsid w:val="002F18A5"/>
    <w:rsid w:val="002F20E2"/>
    <w:rsid w:val="002F217D"/>
    <w:rsid w:val="002F2914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A2D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D40"/>
    <w:rsid w:val="00336071"/>
    <w:rsid w:val="00336527"/>
    <w:rsid w:val="003365CB"/>
    <w:rsid w:val="00336C31"/>
    <w:rsid w:val="00343EF5"/>
    <w:rsid w:val="00345337"/>
    <w:rsid w:val="00345CA1"/>
    <w:rsid w:val="00347481"/>
    <w:rsid w:val="00350CCB"/>
    <w:rsid w:val="00352E46"/>
    <w:rsid w:val="003548F0"/>
    <w:rsid w:val="00355E59"/>
    <w:rsid w:val="0035683B"/>
    <w:rsid w:val="00356931"/>
    <w:rsid w:val="00356EA1"/>
    <w:rsid w:val="00360533"/>
    <w:rsid w:val="003607B4"/>
    <w:rsid w:val="0036268D"/>
    <w:rsid w:val="0036411F"/>
    <w:rsid w:val="0036609A"/>
    <w:rsid w:val="00366F20"/>
    <w:rsid w:val="00372B0A"/>
    <w:rsid w:val="00374FBD"/>
    <w:rsid w:val="00376548"/>
    <w:rsid w:val="00376BA7"/>
    <w:rsid w:val="00380DFA"/>
    <w:rsid w:val="00380E96"/>
    <w:rsid w:val="00381A61"/>
    <w:rsid w:val="00382911"/>
    <w:rsid w:val="003833CA"/>
    <w:rsid w:val="0038430E"/>
    <w:rsid w:val="003846F1"/>
    <w:rsid w:val="00386745"/>
    <w:rsid w:val="00391135"/>
    <w:rsid w:val="003941FA"/>
    <w:rsid w:val="003946C5"/>
    <w:rsid w:val="0039687E"/>
    <w:rsid w:val="003A033C"/>
    <w:rsid w:val="003A513B"/>
    <w:rsid w:val="003A51F9"/>
    <w:rsid w:val="003A5614"/>
    <w:rsid w:val="003A6275"/>
    <w:rsid w:val="003A72CB"/>
    <w:rsid w:val="003B0B62"/>
    <w:rsid w:val="003B14CD"/>
    <w:rsid w:val="003B3910"/>
    <w:rsid w:val="003B4282"/>
    <w:rsid w:val="003B470A"/>
    <w:rsid w:val="003B6727"/>
    <w:rsid w:val="003B7973"/>
    <w:rsid w:val="003C0193"/>
    <w:rsid w:val="003C10DE"/>
    <w:rsid w:val="003C25F7"/>
    <w:rsid w:val="003C3C42"/>
    <w:rsid w:val="003C4A11"/>
    <w:rsid w:val="003C6AC8"/>
    <w:rsid w:val="003C6B4B"/>
    <w:rsid w:val="003C6FA5"/>
    <w:rsid w:val="003D002B"/>
    <w:rsid w:val="003D0417"/>
    <w:rsid w:val="003D6237"/>
    <w:rsid w:val="003E3C58"/>
    <w:rsid w:val="003E60CB"/>
    <w:rsid w:val="003E6121"/>
    <w:rsid w:val="003E6EC0"/>
    <w:rsid w:val="003E7E65"/>
    <w:rsid w:val="003F131C"/>
    <w:rsid w:val="003F1AD6"/>
    <w:rsid w:val="003F32B5"/>
    <w:rsid w:val="003F3EE0"/>
    <w:rsid w:val="003F457E"/>
    <w:rsid w:val="00401E9F"/>
    <w:rsid w:val="004023FE"/>
    <w:rsid w:val="0040419E"/>
    <w:rsid w:val="0040426A"/>
    <w:rsid w:val="00410C3B"/>
    <w:rsid w:val="004120DA"/>
    <w:rsid w:val="00412B25"/>
    <w:rsid w:val="00415FD5"/>
    <w:rsid w:val="004163F7"/>
    <w:rsid w:val="00417B6E"/>
    <w:rsid w:val="004213B7"/>
    <w:rsid w:val="0042197A"/>
    <w:rsid w:val="00425544"/>
    <w:rsid w:val="00426883"/>
    <w:rsid w:val="00426D36"/>
    <w:rsid w:val="00430BB3"/>
    <w:rsid w:val="00431CF6"/>
    <w:rsid w:val="0043436E"/>
    <w:rsid w:val="00435F91"/>
    <w:rsid w:val="0043691E"/>
    <w:rsid w:val="00437B23"/>
    <w:rsid w:val="00440021"/>
    <w:rsid w:val="00440336"/>
    <w:rsid w:val="00444721"/>
    <w:rsid w:val="00445216"/>
    <w:rsid w:val="004453A0"/>
    <w:rsid w:val="0045291E"/>
    <w:rsid w:val="0045742D"/>
    <w:rsid w:val="004577E8"/>
    <w:rsid w:val="00460CFD"/>
    <w:rsid w:val="00461CAE"/>
    <w:rsid w:val="00461EE3"/>
    <w:rsid w:val="004622A9"/>
    <w:rsid w:val="0046497E"/>
    <w:rsid w:val="00465CE5"/>
    <w:rsid w:val="004660E3"/>
    <w:rsid w:val="00467E82"/>
    <w:rsid w:val="004732E4"/>
    <w:rsid w:val="00473359"/>
    <w:rsid w:val="004733A5"/>
    <w:rsid w:val="0047384C"/>
    <w:rsid w:val="0047454C"/>
    <w:rsid w:val="00474B13"/>
    <w:rsid w:val="004754F7"/>
    <w:rsid w:val="004755DA"/>
    <w:rsid w:val="00475692"/>
    <w:rsid w:val="00476A40"/>
    <w:rsid w:val="00476C12"/>
    <w:rsid w:val="00477032"/>
    <w:rsid w:val="004852CD"/>
    <w:rsid w:val="00485B85"/>
    <w:rsid w:val="00485D37"/>
    <w:rsid w:val="00485E87"/>
    <w:rsid w:val="00492F77"/>
    <w:rsid w:val="00493119"/>
    <w:rsid w:val="0049380A"/>
    <w:rsid w:val="004A1C09"/>
    <w:rsid w:val="004A2BEB"/>
    <w:rsid w:val="004A35B5"/>
    <w:rsid w:val="004A3D67"/>
    <w:rsid w:val="004A45F8"/>
    <w:rsid w:val="004B166A"/>
    <w:rsid w:val="004B1986"/>
    <w:rsid w:val="004B2529"/>
    <w:rsid w:val="004B3596"/>
    <w:rsid w:val="004B5412"/>
    <w:rsid w:val="004B55B1"/>
    <w:rsid w:val="004C0C53"/>
    <w:rsid w:val="004C19AF"/>
    <w:rsid w:val="004C1E4C"/>
    <w:rsid w:val="004C26F6"/>
    <w:rsid w:val="004C2727"/>
    <w:rsid w:val="004C47D6"/>
    <w:rsid w:val="004C4AF0"/>
    <w:rsid w:val="004C5F7C"/>
    <w:rsid w:val="004C6735"/>
    <w:rsid w:val="004C6C96"/>
    <w:rsid w:val="004D0574"/>
    <w:rsid w:val="004D05C5"/>
    <w:rsid w:val="004D1300"/>
    <w:rsid w:val="004D36F1"/>
    <w:rsid w:val="004D6F0A"/>
    <w:rsid w:val="004D7160"/>
    <w:rsid w:val="004E000B"/>
    <w:rsid w:val="004E0947"/>
    <w:rsid w:val="004E09C9"/>
    <w:rsid w:val="004E09DC"/>
    <w:rsid w:val="004E2296"/>
    <w:rsid w:val="004E5406"/>
    <w:rsid w:val="004E618C"/>
    <w:rsid w:val="004E66F4"/>
    <w:rsid w:val="004E6795"/>
    <w:rsid w:val="004E7EF0"/>
    <w:rsid w:val="004F296E"/>
    <w:rsid w:val="004F3148"/>
    <w:rsid w:val="004F3731"/>
    <w:rsid w:val="004F4121"/>
    <w:rsid w:val="004F414A"/>
    <w:rsid w:val="004F4664"/>
    <w:rsid w:val="004F476A"/>
    <w:rsid w:val="004F66BF"/>
    <w:rsid w:val="004F67BB"/>
    <w:rsid w:val="004F7D51"/>
    <w:rsid w:val="00502C46"/>
    <w:rsid w:val="0050402D"/>
    <w:rsid w:val="00505EDB"/>
    <w:rsid w:val="00506786"/>
    <w:rsid w:val="005102B3"/>
    <w:rsid w:val="00511FDE"/>
    <w:rsid w:val="005121E5"/>
    <w:rsid w:val="00512DB8"/>
    <w:rsid w:val="0051313A"/>
    <w:rsid w:val="00513994"/>
    <w:rsid w:val="0051436E"/>
    <w:rsid w:val="005158E1"/>
    <w:rsid w:val="00515A2A"/>
    <w:rsid w:val="00522F30"/>
    <w:rsid w:val="0052466B"/>
    <w:rsid w:val="00524793"/>
    <w:rsid w:val="00526478"/>
    <w:rsid w:val="00527FBB"/>
    <w:rsid w:val="005309DE"/>
    <w:rsid w:val="005312C0"/>
    <w:rsid w:val="00532F2F"/>
    <w:rsid w:val="00533AF1"/>
    <w:rsid w:val="00534B17"/>
    <w:rsid w:val="00534DC6"/>
    <w:rsid w:val="005406A9"/>
    <w:rsid w:val="00544234"/>
    <w:rsid w:val="005463F1"/>
    <w:rsid w:val="00551096"/>
    <w:rsid w:val="005513B9"/>
    <w:rsid w:val="00552A87"/>
    <w:rsid w:val="00553259"/>
    <w:rsid w:val="00553F5F"/>
    <w:rsid w:val="00555878"/>
    <w:rsid w:val="005558B9"/>
    <w:rsid w:val="005561E8"/>
    <w:rsid w:val="005572B6"/>
    <w:rsid w:val="00557420"/>
    <w:rsid w:val="00560BE4"/>
    <w:rsid w:val="00561247"/>
    <w:rsid w:val="00562DC2"/>
    <w:rsid w:val="00564AFC"/>
    <w:rsid w:val="00564FB7"/>
    <w:rsid w:val="005663D9"/>
    <w:rsid w:val="00571417"/>
    <w:rsid w:val="00575292"/>
    <w:rsid w:val="00575961"/>
    <w:rsid w:val="00575CC9"/>
    <w:rsid w:val="0058020D"/>
    <w:rsid w:val="00580A4B"/>
    <w:rsid w:val="00580E26"/>
    <w:rsid w:val="00580F82"/>
    <w:rsid w:val="00582A23"/>
    <w:rsid w:val="00583EBD"/>
    <w:rsid w:val="00585747"/>
    <w:rsid w:val="00585F3A"/>
    <w:rsid w:val="00587D44"/>
    <w:rsid w:val="00590B37"/>
    <w:rsid w:val="00591691"/>
    <w:rsid w:val="00591692"/>
    <w:rsid w:val="005921CA"/>
    <w:rsid w:val="005924FD"/>
    <w:rsid w:val="00593770"/>
    <w:rsid w:val="005955B4"/>
    <w:rsid w:val="00595EDB"/>
    <w:rsid w:val="00596764"/>
    <w:rsid w:val="005971DA"/>
    <w:rsid w:val="005A0E6B"/>
    <w:rsid w:val="005A11DA"/>
    <w:rsid w:val="005A216F"/>
    <w:rsid w:val="005A2422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23FE"/>
    <w:rsid w:val="005B4AE7"/>
    <w:rsid w:val="005B5367"/>
    <w:rsid w:val="005B5465"/>
    <w:rsid w:val="005B6A58"/>
    <w:rsid w:val="005C04E7"/>
    <w:rsid w:val="005C1597"/>
    <w:rsid w:val="005C4770"/>
    <w:rsid w:val="005C5320"/>
    <w:rsid w:val="005C5C3B"/>
    <w:rsid w:val="005C6437"/>
    <w:rsid w:val="005C6619"/>
    <w:rsid w:val="005D0453"/>
    <w:rsid w:val="005D2207"/>
    <w:rsid w:val="005D5A75"/>
    <w:rsid w:val="005D73E7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2668"/>
    <w:rsid w:val="005F4D4D"/>
    <w:rsid w:val="005F5816"/>
    <w:rsid w:val="005F71FC"/>
    <w:rsid w:val="005F7F01"/>
    <w:rsid w:val="00602028"/>
    <w:rsid w:val="00602369"/>
    <w:rsid w:val="00603329"/>
    <w:rsid w:val="0060440A"/>
    <w:rsid w:val="00604DD1"/>
    <w:rsid w:val="0060560F"/>
    <w:rsid w:val="00606092"/>
    <w:rsid w:val="00606598"/>
    <w:rsid w:val="006066A2"/>
    <w:rsid w:val="006066FD"/>
    <w:rsid w:val="006103BA"/>
    <w:rsid w:val="0061065C"/>
    <w:rsid w:val="00610926"/>
    <w:rsid w:val="006128A9"/>
    <w:rsid w:val="00614F1A"/>
    <w:rsid w:val="00620112"/>
    <w:rsid w:val="00620648"/>
    <w:rsid w:val="00621062"/>
    <w:rsid w:val="00622E48"/>
    <w:rsid w:val="00625E97"/>
    <w:rsid w:val="0062606F"/>
    <w:rsid w:val="00627184"/>
    <w:rsid w:val="00630E2E"/>
    <w:rsid w:val="00631114"/>
    <w:rsid w:val="006316FE"/>
    <w:rsid w:val="006346BF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46CED"/>
    <w:rsid w:val="006477AE"/>
    <w:rsid w:val="00653DBD"/>
    <w:rsid w:val="00654178"/>
    <w:rsid w:val="00654287"/>
    <w:rsid w:val="00654B1B"/>
    <w:rsid w:val="00660F3F"/>
    <w:rsid w:val="0066135F"/>
    <w:rsid w:val="00661703"/>
    <w:rsid w:val="00663213"/>
    <w:rsid w:val="00663723"/>
    <w:rsid w:val="00663833"/>
    <w:rsid w:val="00663CB4"/>
    <w:rsid w:val="00665EB7"/>
    <w:rsid w:val="00666309"/>
    <w:rsid w:val="006675ED"/>
    <w:rsid w:val="0066764C"/>
    <w:rsid w:val="00670A40"/>
    <w:rsid w:val="0067112E"/>
    <w:rsid w:val="00671E14"/>
    <w:rsid w:val="00671EF0"/>
    <w:rsid w:val="00673AD4"/>
    <w:rsid w:val="00675720"/>
    <w:rsid w:val="00677733"/>
    <w:rsid w:val="00680C08"/>
    <w:rsid w:val="0068227C"/>
    <w:rsid w:val="0068345C"/>
    <w:rsid w:val="00684F94"/>
    <w:rsid w:val="006904D2"/>
    <w:rsid w:val="00690F92"/>
    <w:rsid w:val="00691F94"/>
    <w:rsid w:val="00692BEC"/>
    <w:rsid w:val="00696E71"/>
    <w:rsid w:val="00697680"/>
    <w:rsid w:val="006A006E"/>
    <w:rsid w:val="006A019F"/>
    <w:rsid w:val="006A0A24"/>
    <w:rsid w:val="006A34B3"/>
    <w:rsid w:val="006A3B37"/>
    <w:rsid w:val="006A3CEB"/>
    <w:rsid w:val="006A68F2"/>
    <w:rsid w:val="006B0394"/>
    <w:rsid w:val="006B065D"/>
    <w:rsid w:val="006B0AB9"/>
    <w:rsid w:val="006B12F9"/>
    <w:rsid w:val="006B13AE"/>
    <w:rsid w:val="006B22CF"/>
    <w:rsid w:val="006B2446"/>
    <w:rsid w:val="006B35A1"/>
    <w:rsid w:val="006B3D05"/>
    <w:rsid w:val="006B4B07"/>
    <w:rsid w:val="006C4C36"/>
    <w:rsid w:val="006C4F58"/>
    <w:rsid w:val="006C58D6"/>
    <w:rsid w:val="006C7BF5"/>
    <w:rsid w:val="006D10EA"/>
    <w:rsid w:val="006D16B6"/>
    <w:rsid w:val="006D339B"/>
    <w:rsid w:val="006D4947"/>
    <w:rsid w:val="006D7013"/>
    <w:rsid w:val="006D72A7"/>
    <w:rsid w:val="006D73BC"/>
    <w:rsid w:val="006D7BCF"/>
    <w:rsid w:val="006E0C95"/>
    <w:rsid w:val="006E149B"/>
    <w:rsid w:val="006E1BBE"/>
    <w:rsid w:val="006E20FE"/>
    <w:rsid w:val="006E2E29"/>
    <w:rsid w:val="006E2EBD"/>
    <w:rsid w:val="006E3522"/>
    <w:rsid w:val="006E72AA"/>
    <w:rsid w:val="006F1379"/>
    <w:rsid w:val="006F435A"/>
    <w:rsid w:val="006F4E42"/>
    <w:rsid w:val="006F6679"/>
    <w:rsid w:val="006F7B3B"/>
    <w:rsid w:val="0070240B"/>
    <w:rsid w:val="00703B65"/>
    <w:rsid w:val="00706C81"/>
    <w:rsid w:val="0071026D"/>
    <w:rsid w:val="007103FE"/>
    <w:rsid w:val="00712007"/>
    <w:rsid w:val="007122FE"/>
    <w:rsid w:val="007127CB"/>
    <w:rsid w:val="00715AB7"/>
    <w:rsid w:val="007169B5"/>
    <w:rsid w:val="00720DC6"/>
    <w:rsid w:val="0072170D"/>
    <w:rsid w:val="00721F97"/>
    <w:rsid w:val="0072379B"/>
    <w:rsid w:val="007268C5"/>
    <w:rsid w:val="00727738"/>
    <w:rsid w:val="00731401"/>
    <w:rsid w:val="0074018C"/>
    <w:rsid w:val="00741924"/>
    <w:rsid w:val="00742073"/>
    <w:rsid w:val="00742D5E"/>
    <w:rsid w:val="00743D30"/>
    <w:rsid w:val="0074451A"/>
    <w:rsid w:val="0074635C"/>
    <w:rsid w:val="00746B0B"/>
    <w:rsid w:val="0074729F"/>
    <w:rsid w:val="0075271D"/>
    <w:rsid w:val="00754ED5"/>
    <w:rsid w:val="00757790"/>
    <w:rsid w:val="0076134C"/>
    <w:rsid w:val="00761F10"/>
    <w:rsid w:val="0076585D"/>
    <w:rsid w:val="00767FF3"/>
    <w:rsid w:val="00772B7B"/>
    <w:rsid w:val="007732A0"/>
    <w:rsid w:val="00773B0A"/>
    <w:rsid w:val="00774D3E"/>
    <w:rsid w:val="007752E2"/>
    <w:rsid w:val="00776D7B"/>
    <w:rsid w:val="0078046A"/>
    <w:rsid w:val="0078055E"/>
    <w:rsid w:val="007816A7"/>
    <w:rsid w:val="00781E28"/>
    <w:rsid w:val="00782239"/>
    <w:rsid w:val="007856D4"/>
    <w:rsid w:val="00786B46"/>
    <w:rsid w:val="00792EF7"/>
    <w:rsid w:val="00793B6F"/>
    <w:rsid w:val="00793E20"/>
    <w:rsid w:val="00796408"/>
    <w:rsid w:val="00796E84"/>
    <w:rsid w:val="007A04FF"/>
    <w:rsid w:val="007A1046"/>
    <w:rsid w:val="007A301E"/>
    <w:rsid w:val="007A3915"/>
    <w:rsid w:val="007A4DE3"/>
    <w:rsid w:val="007A5A09"/>
    <w:rsid w:val="007A701D"/>
    <w:rsid w:val="007B1D3C"/>
    <w:rsid w:val="007B1F64"/>
    <w:rsid w:val="007B264D"/>
    <w:rsid w:val="007B410F"/>
    <w:rsid w:val="007B4CDA"/>
    <w:rsid w:val="007B7455"/>
    <w:rsid w:val="007B7687"/>
    <w:rsid w:val="007B7B85"/>
    <w:rsid w:val="007C26E9"/>
    <w:rsid w:val="007C458D"/>
    <w:rsid w:val="007C634C"/>
    <w:rsid w:val="007C7311"/>
    <w:rsid w:val="007C7676"/>
    <w:rsid w:val="007D04B7"/>
    <w:rsid w:val="007D10E3"/>
    <w:rsid w:val="007D149A"/>
    <w:rsid w:val="007D156C"/>
    <w:rsid w:val="007D41CC"/>
    <w:rsid w:val="007D4BFE"/>
    <w:rsid w:val="007D61FE"/>
    <w:rsid w:val="007D6891"/>
    <w:rsid w:val="007D6CAF"/>
    <w:rsid w:val="007E08D6"/>
    <w:rsid w:val="007E1346"/>
    <w:rsid w:val="007E4022"/>
    <w:rsid w:val="007E42C8"/>
    <w:rsid w:val="007E4997"/>
    <w:rsid w:val="007E5338"/>
    <w:rsid w:val="007E5F5B"/>
    <w:rsid w:val="007E6C49"/>
    <w:rsid w:val="007E7354"/>
    <w:rsid w:val="007E7CB2"/>
    <w:rsid w:val="007F250B"/>
    <w:rsid w:val="007F31CC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1239C"/>
    <w:rsid w:val="0081249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5F3"/>
    <w:rsid w:val="00833758"/>
    <w:rsid w:val="0083497C"/>
    <w:rsid w:val="00835D73"/>
    <w:rsid w:val="008367AC"/>
    <w:rsid w:val="008368A7"/>
    <w:rsid w:val="00836B57"/>
    <w:rsid w:val="00836D1F"/>
    <w:rsid w:val="00837EB2"/>
    <w:rsid w:val="00840129"/>
    <w:rsid w:val="00843725"/>
    <w:rsid w:val="0084374D"/>
    <w:rsid w:val="0084411A"/>
    <w:rsid w:val="008443B3"/>
    <w:rsid w:val="0084643C"/>
    <w:rsid w:val="00846883"/>
    <w:rsid w:val="00846DD1"/>
    <w:rsid w:val="00847E42"/>
    <w:rsid w:val="008504E9"/>
    <w:rsid w:val="0085166D"/>
    <w:rsid w:val="008533D7"/>
    <w:rsid w:val="00853AE5"/>
    <w:rsid w:val="00855B13"/>
    <w:rsid w:val="008571F5"/>
    <w:rsid w:val="00857DA1"/>
    <w:rsid w:val="00861A99"/>
    <w:rsid w:val="00862F1D"/>
    <w:rsid w:val="0086300E"/>
    <w:rsid w:val="0086312A"/>
    <w:rsid w:val="00865DF9"/>
    <w:rsid w:val="00872370"/>
    <w:rsid w:val="00872D1B"/>
    <w:rsid w:val="00873EF5"/>
    <w:rsid w:val="008753DF"/>
    <w:rsid w:val="00875D81"/>
    <w:rsid w:val="0087607F"/>
    <w:rsid w:val="0087609B"/>
    <w:rsid w:val="00876312"/>
    <w:rsid w:val="00876A1B"/>
    <w:rsid w:val="008770FB"/>
    <w:rsid w:val="008804CD"/>
    <w:rsid w:val="008805E9"/>
    <w:rsid w:val="008807A4"/>
    <w:rsid w:val="0088390B"/>
    <w:rsid w:val="00883BBC"/>
    <w:rsid w:val="00884B1C"/>
    <w:rsid w:val="008859C1"/>
    <w:rsid w:val="00885C7E"/>
    <w:rsid w:val="0089081D"/>
    <w:rsid w:val="00891363"/>
    <w:rsid w:val="00893418"/>
    <w:rsid w:val="0089369D"/>
    <w:rsid w:val="00895850"/>
    <w:rsid w:val="00896551"/>
    <w:rsid w:val="00896D98"/>
    <w:rsid w:val="008A0383"/>
    <w:rsid w:val="008A1034"/>
    <w:rsid w:val="008A452D"/>
    <w:rsid w:val="008A562C"/>
    <w:rsid w:val="008A5EAA"/>
    <w:rsid w:val="008A6875"/>
    <w:rsid w:val="008B493B"/>
    <w:rsid w:val="008B6FCD"/>
    <w:rsid w:val="008B7270"/>
    <w:rsid w:val="008B733A"/>
    <w:rsid w:val="008B78CA"/>
    <w:rsid w:val="008C068A"/>
    <w:rsid w:val="008C20ED"/>
    <w:rsid w:val="008C35E8"/>
    <w:rsid w:val="008C3AD2"/>
    <w:rsid w:val="008C40CE"/>
    <w:rsid w:val="008C46AA"/>
    <w:rsid w:val="008C4827"/>
    <w:rsid w:val="008C5348"/>
    <w:rsid w:val="008C7F5B"/>
    <w:rsid w:val="008D1E06"/>
    <w:rsid w:val="008D31A3"/>
    <w:rsid w:val="008D338E"/>
    <w:rsid w:val="008D3735"/>
    <w:rsid w:val="008D441B"/>
    <w:rsid w:val="008D7655"/>
    <w:rsid w:val="008D797A"/>
    <w:rsid w:val="008E0927"/>
    <w:rsid w:val="008E0C1F"/>
    <w:rsid w:val="008E454E"/>
    <w:rsid w:val="008E4BFC"/>
    <w:rsid w:val="008E5646"/>
    <w:rsid w:val="008E56A5"/>
    <w:rsid w:val="008E59F7"/>
    <w:rsid w:val="008E7957"/>
    <w:rsid w:val="008F040F"/>
    <w:rsid w:val="008F2220"/>
    <w:rsid w:val="008F4612"/>
    <w:rsid w:val="008F66D1"/>
    <w:rsid w:val="008F6792"/>
    <w:rsid w:val="008F70F1"/>
    <w:rsid w:val="008F78BB"/>
    <w:rsid w:val="009010DC"/>
    <w:rsid w:val="00901905"/>
    <w:rsid w:val="00902915"/>
    <w:rsid w:val="00902972"/>
    <w:rsid w:val="009049C7"/>
    <w:rsid w:val="0090581B"/>
    <w:rsid w:val="00906C29"/>
    <w:rsid w:val="00910F3B"/>
    <w:rsid w:val="009112A8"/>
    <w:rsid w:val="00911BF4"/>
    <w:rsid w:val="0091543D"/>
    <w:rsid w:val="00916872"/>
    <w:rsid w:val="009169F6"/>
    <w:rsid w:val="00921700"/>
    <w:rsid w:val="00921F11"/>
    <w:rsid w:val="009300FE"/>
    <w:rsid w:val="00930822"/>
    <w:rsid w:val="00933162"/>
    <w:rsid w:val="0093455A"/>
    <w:rsid w:val="00936637"/>
    <w:rsid w:val="009368E7"/>
    <w:rsid w:val="00936B51"/>
    <w:rsid w:val="00941471"/>
    <w:rsid w:val="0094201E"/>
    <w:rsid w:val="00942231"/>
    <w:rsid w:val="0094284B"/>
    <w:rsid w:val="00943394"/>
    <w:rsid w:val="009438CA"/>
    <w:rsid w:val="0094495B"/>
    <w:rsid w:val="009465C9"/>
    <w:rsid w:val="009478A2"/>
    <w:rsid w:val="00951667"/>
    <w:rsid w:val="00954982"/>
    <w:rsid w:val="00954E33"/>
    <w:rsid w:val="00957EB5"/>
    <w:rsid w:val="00960027"/>
    <w:rsid w:val="0096646A"/>
    <w:rsid w:val="00971AAB"/>
    <w:rsid w:val="00976638"/>
    <w:rsid w:val="00981525"/>
    <w:rsid w:val="00985623"/>
    <w:rsid w:val="00986258"/>
    <w:rsid w:val="00986C51"/>
    <w:rsid w:val="00990531"/>
    <w:rsid w:val="00992594"/>
    <w:rsid w:val="009A3A42"/>
    <w:rsid w:val="009A3FE6"/>
    <w:rsid w:val="009A4253"/>
    <w:rsid w:val="009A5CC6"/>
    <w:rsid w:val="009A6869"/>
    <w:rsid w:val="009A6A46"/>
    <w:rsid w:val="009B0108"/>
    <w:rsid w:val="009B0364"/>
    <w:rsid w:val="009B0636"/>
    <w:rsid w:val="009B68D1"/>
    <w:rsid w:val="009B6D58"/>
    <w:rsid w:val="009B72F4"/>
    <w:rsid w:val="009C005C"/>
    <w:rsid w:val="009C059B"/>
    <w:rsid w:val="009C0C62"/>
    <w:rsid w:val="009C1796"/>
    <w:rsid w:val="009C2864"/>
    <w:rsid w:val="009C2D15"/>
    <w:rsid w:val="009C3090"/>
    <w:rsid w:val="009C5356"/>
    <w:rsid w:val="009C6E82"/>
    <w:rsid w:val="009C7999"/>
    <w:rsid w:val="009D16F9"/>
    <w:rsid w:val="009D2FF2"/>
    <w:rsid w:val="009D2FF8"/>
    <w:rsid w:val="009D3D1B"/>
    <w:rsid w:val="009D72C3"/>
    <w:rsid w:val="009E2798"/>
    <w:rsid w:val="009E27C1"/>
    <w:rsid w:val="009E3688"/>
    <w:rsid w:val="009E40F6"/>
    <w:rsid w:val="009E67A5"/>
    <w:rsid w:val="009E6ACF"/>
    <w:rsid w:val="009E6FFE"/>
    <w:rsid w:val="009E7772"/>
    <w:rsid w:val="009E7D17"/>
    <w:rsid w:val="009E7D5C"/>
    <w:rsid w:val="009F079A"/>
    <w:rsid w:val="009F11F9"/>
    <w:rsid w:val="009F32F1"/>
    <w:rsid w:val="009F44C2"/>
    <w:rsid w:val="009F48C9"/>
    <w:rsid w:val="009F4EE9"/>
    <w:rsid w:val="009F58BC"/>
    <w:rsid w:val="009F5F64"/>
    <w:rsid w:val="009F6758"/>
    <w:rsid w:val="009F7E55"/>
    <w:rsid w:val="00A01529"/>
    <w:rsid w:val="00A01BF5"/>
    <w:rsid w:val="00A02613"/>
    <w:rsid w:val="00A02D91"/>
    <w:rsid w:val="00A035A4"/>
    <w:rsid w:val="00A03F2F"/>
    <w:rsid w:val="00A05939"/>
    <w:rsid w:val="00A065A0"/>
    <w:rsid w:val="00A07DB9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058D"/>
    <w:rsid w:val="00A307C5"/>
    <w:rsid w:val="00A3124A"/>
    <w:rsid w:val="00A32871"/>
    <w:rsid w:val="00A32B8F"/>
    <w:rsid w:val="00A32DE2"/>
    <w:rsid w:val="00A35083"/>
    <w:rsid w:val="00A35B96"/>
    <w:rsid w:val="00A3651C"/>
    <w:rsid w:val="00A36590"/>
    <w:rsid w:val="00A36990"/>
    <w:rsid w:val="00A40351"/>
    <w:rsid w:val="00A41848"/>
    <w:rsid w:val="00A41E70"/>
    <w:rsid w:val="00A42885"/>
    <w:rsid w:val="00A429D4"/>
    <w:rsid w:val="00A459A2"/>
    <w:rsid w:val="00A45AD9"/>
    <w:rsid w:val="00A45FCB"/>
    <w:rsid w:val="00A47ECB"/>
    <w:rsid w:val="00A50A5A"/>
    <w:rsid w:val="00A556A5"/>
    <w:rsid w:val="00A56C12"/>
    <w:rsid w:val="00A56D7A"/>
    <w:rsid w:val="00A578F4"/>
    <w:rsid w:val="00A57C71"/>
    <w:rsid w:val="00A57F34"/>
    <w:rsid w:val="00A60527"/>
    <w:rsid w:val="00A6059F"/>
    <w:rsid w:val="00A6139E"/>
    <w:rsid w:val="00A613DB"/>
    <w:rsid w:val="00A62BDA"/>
    <w:rsid w:val="00A64E75"/>
    <w:rsid w:val="00A71413"/>
    <w:rsid w:val="00A71730"/>
    <w:rsid w:val="00A75367"/>
    <w:rsid w:val="00A77983"/>
    <w:rsid w:val="00A8088A"/>
    <w:rsid w:val="00A816F4"/>
    <w:rsid w:val="00A82A71"/>
    <w:rsid w:val="00A837D1"/>
    <w:rsid w:val="00A8430D"/>
    <w:rsid w:val="00A84425"/>
    <w:rsid w:val="00A849BD"/>
    <w:rsid w:val="00A91869"/>
    <w:rsid w:val="00A92685"/>
    <w:rsid w:val="00A95BE6"/>
    <w:rsid w:val="00AA0051"/>
    <w:rsid w:val="00AA3078"/>
    <w:rsid w:val="00AA3407"/>
    <w:rsid w:val="00AA34EC"/>
    <w:rsid w:val="00AA37FE"/>
    <w:rsid w:val="00AA3DAF"/>
    <w:rsid w:val="00AA4000"/>
    <w:rsid w:val="00AA7E11"/>
    <w:rsid w:val="00AB0C3C"/>
    <w:rsid w:val="00AB1736"/>
    <w:rsid w:val="00AB318A"/>
    <w:rsid w:val="00AB69F8"/>
    <w:rsid w:val="00AB7BBE"/>
    <w:rsid w:val="00AC0D2B"/>
    <w:rsid w:val="00AC1A94"/>
    <w:rsid w:val="00AC2616"/>
    <w:rsid w:val="00AC3C0A"/>
    <w:rsid w:val="00AC3DC5"/>
    <w:rsid w:val="00AC48B6"/>
    <w:rsid w:val="00AC5202"/>
    <w:rsid w:val="00AC74C6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69B8"/>
    <w:rsid w:val="00AF7228"/>
    <w:rsid w:val="00B0104B"/>
    <w:rsid w:val="00B02BB4"/>
    <w:rsid w:val="00B035BA"/>
    <w:rsid w:val="00B03BFF"/>
    <w:rsid w:val="00B04A2C"/>
    <w:rsid w:val="00B054FE"/>
    <w:rsid w:val="00B05AB0"/>
    <w:rsid w:val="00B0603D"/>
    <w:rsid w:val="00B10739"/>
    <w:rsid w:val="00B1176A"/>
    <w:rsid w:val="00B12CA1"/>
    <w:rsid w:val="00B13056"/>
    <w:rsid w:val="00B134F8"/>
    <w:rsid w:val="00B15C43"/>
    <w:rsid w:val="00B16EB4"/>
    <w:rsid w:val="00B2027A"/>
    <w:rsid w:val="00B20ED5"/>
    <w:rsid w:val="00B20F3E"/>
    <w:rsid w:val="00B2332B"/>
    <w:rsid w:val="00B2539D"/>
    <w:rsid w:val="00B275AA"/>
    <w:rsid w:val="00B27ADA"/>
    <w:rsid w:val="00B3086A"/>
    <w:rsid w:val="00B30D50"/>
    <w:rsid w:val="00B33E36"/>
    <w:rsid w:val="00B36381"/>
    <w:rsid w:val="00B3677A"/>
    <w:rsid w:val="00B3750E"/>
    <w:rsid w:val="00B414C9"/>
    <w:rsid w:val="00B424C1"/>
    <w:rsid w:val="00B42D6E"/>
    <w:rsid w:val="00B4440A"/>
    <w:rsid w:val="00B44743"/>
    <w:rsid w:val="00B450CE"/>
    <w:rsid w:val="00B45406"/>
    <w:rsid w:val="00B45B73"/>
    <w:rsid w:val="00B461ED"/>
    <w:rsid w:val="00B46339"/>
    <w:rsid w:val="00B47F6C"/>
    <w:rsid w:val="00B50797"/>
    <w:rsid w:val="00B51D4E"/>
    <w:rsid w:val="00B52C0E"/>
    <w:rsid w:val="00B52C67"/>
    <w:rsid w:val="00B54E2F"/>
    <w:rsid w:val="00B552D2"/>
    <w:rsid w:val="00B5570D"/>
    <w:rsid w:val="00B55A35"/>
    <w:rsid w:val="00B56A3D"/>
    <w:rsid w:val="00B578BC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810DD"/>
    <w:rsid w:val="00B827A1"/>
    <w:rsid w:val="00B847A1"/>
    <w:rsid w:val="00B875D5"/>
    <w:rsid w:val="00B878AA"/>
    <w:rsid w:val="00B902E8"/>
    <w:rsid w:val="00B905CA"/>
    <w:rsid w:val="00B912A3"/>
    <w:rsid w:val="00B920C6"/>
    <w:rsid w:val="00B93B09"/>
    <w:rsid w:val="00B93C4D"/>
    <w:rsid w:val="00B979C4"/>
    <w:rsid w:val="00BA0AB1"/>
    <w:rsid w:val="00BA0CE5"/>
    <w:rsid w:val="00BA1449"/>
    <w:rsid w:val="00BA1F87"/>
    <w:rsid w:val="00BA40E0"/>
    <w:rsid w:val="00BA4570"/>
    <w:rsid w:val="00BA52BB"/>
    <w:rsid w:val="00BA6E6C"/>
    <w:rsid w:val="00BA6F2E"/>
    <w:rsid w:val="00BA7ECC"/>
    <w:rsid w:val="00BB0439"/>
    <w:rsid w:val="00BB0AC5"/>
    <w:rsid w:val="00BB182F"/>
    <w:rsid w:val="00BB339F"/>
    <w:rsid w:val="00BB36E5"/>
    <w:rsid w:val="00BB37E3"/>
    <w:rsid w:val="00BB4570"/>
    <w:rsid w:val="00BB6371"/>
    <w:rsid w:val="00BB6CE7"/>
    <w:rsid w:val="00BB7298"/>
    <w:rsid w:val="00BB7BA9"/>
    <w:rsid w:val="00BC14EC"/>
    <w:rsid w:val="00BC2E85"/>
    <w:rsid w:val="00BC4C8B"/>
    <w:rsid w:val="00BC4CA1"/>
    <w:rsid w:val="00BC5F9D"/>
    <w:rsid w:val="00BC652F"/>
    <w:rsid w:val="00BC7932"/>
    <w:rsid w:val="00BD04A8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7D3"/>
    <w:rsid w:val="00BE4855"/>
    <w:rsid w:val="00BE4894"/>
    <w:rsid w:val="00BE48E8"/>
    <w:rsid w:val="00BE4DC1"/>
    <w:rsid w:val="00BE6594"/>
    <w:rsid w:val="00BE6F6C"/>
    <w:rsid w:val="00BF1D22"/>
    <w:rsid w:val="00BF3CD0"/>
    <w:rsid w:val="00BF4F6C"/>
    <w:rsid w:val="00BF54A6"/>
    <w:rsid w:val="00BF71AE"/>
    <w:rsid w:val="00C00BBF"/>
    <w:rsid w:val="00C0176A"/>
    <w:rsid w:val="00C02E1F"/>
    <w:rsid w:val="00C06253"/>
    <w:rsid w:val="00C0765B"/>
    <w:rsid w:val="00C07F8B"/>
    <w:rsid w:val="00C107DA"/>
    <w:rsid w:val="00C1140B"/>
    <w:rsid w:val="00C128B0"/>
    <w:rsid w:val="00C1610F"/>
    <w:rsid w:val="00C166CE"/>
    <w:rsid w:val="00C16D37"/>
    <w:rsid w:val="00C2060D"/>
    <w:rsid w:val="00C24A74"/>
    <w:rsid w:val="00C276E2"/>
    <w:rsid w:val="00C31293"/>
    <w:rsid w:val="00C323C8"/>
    <w:rsid w:val="00C32C19"/>
    <w:rsid w:val="00C33108"/>
    <w:rsid w:val="00C372BE"/>
    <w:rsid w:val="00C37C80"/>
    <w:rsid w:val="00C40C41"/>
    <w:rsid w:val="00C40C56"/>
    <w:rsid w:val="00C40F13"/>
    <w:rsid w:val="00C417A3"/>
    <w:rsid w:val="00C43FAE"/>
    <w:rsid w:val="00C45750"/>
    <w:rsid w:val="00C47E9F"/>
    <w:rsid w:val="00C5017E"/>
    <w:rsid w:val="00C50839"/>
    <w:rsid w:val="00C55A09"/>
    <w:rsid w:val="00C565F6"/>
    <w:rsid w:val="00C56F3E"/>
    <w:rsid w:val="00C57286"/>
    <w:rsid w:val="00C57B8B"/>
    <w:rsid w:val="00C609A1"/>
    <w:rsid w:val="00C61F6E"/>
    <w:rsid w:val="00C626B5"/>
    <w:rsid w:val="00C6392C"/>
    <w:rsid w:val="00C66CC5"/>
    <w:rsid w:val="00C70317"/>
    <w:rsid w:val="00C70351"/>
    <w:rsid w:val="00C70B38"/>
    <w:rsid w:val="00C7153E"/>
    <w:rsid w:val="00C73852"/>
    <w:rsid w:val="00C74861"/>
    <w:rsid w:val="00C7523A"/>
    <w:rsid w:val="00C756C6"/>
    <w:rsid w:val="00C77531"/>
    <w:rsid w:val="00C80C1D"/>
    <w:rsid w:val="00C815F0"/>
    <w:rsid w:val="00C8181B"/>
    <w:rsid w:val="00C8278D"/>
    <w:rsid w:val="00C831BE"/>
    <w:rsid w:val="00C833B7"/>
    <w:rsid w:val="00C84005"/>
    <w:rsid w:val="00C840D2"/>
    <w:rsid w:val="00C853A0"/>
    <w:rsid w:val="00C90261"/>
    <w:rsid w:val="00C93E6D"/>
    <w:rsid w:val="00C95AFF"/>
    <w:rsid w:val="00C96782"/>
    <w:rsid w:val="00C97C03"/>
    <w:rsid w:val="00CA083F"/>
    <w:rsid w:val="00CA1CAB"/>
    <w:rsid w:val="00CA3DBC"/>
    <w:rsid w:val="00CA59F8"/>
    <w:rsid w:val="00CA5DAB"/>
    <w:rsid w:val="00CA6A1D"/>
    <w:rsid w:val="00CB05B8"/>
    <w:rsid w:val="00CB067E"/>
    <w:rsid w:val="00CB30BA"/>
    <w:rsid w:val="00CB3D44"/>
    <w:rsid w:val="00CB70C3"/>
    <w:rsid w:val="00CB7C38"/>
    <w:rsid w:val="00CC10A1"/>
    <w:rsid w:val="00CC1EAB"/>
    <w:rsid w:val="00CC2580"/>
    <w:rsid w:val="00CC25ED"/>
    <w:rsid w:val="00CC42F8"/>
    <w:rsid w:val="00CC4446"/>
    <w:rsid w:val="00CC4595"/>
    <w:rsid w:val="00CC7D22"/>
    <w:rsid w:val="00CC7E23"/>
    <w:rsid w:val="00CD0440"/>
    <w:rsid w:val="00CD05F1"/>
    <w:rsid w:val="00CD066E"/>
    <w:rsid w:val="00CD1B52"/>
    <w:rsid w:val="00CD4848"/>
    <w:rsid w:val="00CD5372"/>
    <w:rsid w:val="00CD6F71"/>
    <w:rsid w:val="00CE0F99"/>
    <w:rsid w:val="00CE4BAD"/>
    <w:rsid w:val="00CE4D97"/>
    <w:rsid w:val="00CE572F"/>
    <w:rsid w:val="00CE5CB2"/>
    <w:rsid w:val="00CE6521"/>
    <w:rsid w:val="00CF01F3"/>
    <w:rsid w:val="00CF0B9F"/>
    <w:rsid w:val="00CF1574"/>
    <w:rsid w:val="00CF277B"/>
    <w:rsid w:val="00CF4C1C"/>
    <w:rsid w:val="00CF68D9"/>
    <w:rsid w:val="00CF6BCE"/>
    <w:rsid w:val="00CF7776"/>
    <w:rsid w:val="00D006B9"/>
    <w:rsid w:val="00D00908"/>
    <w:rsid w:val="00D00C96"/>
    <w:rsid w:val="00D01C82"/>
    <w:rsid w:val="00D01CAD"/>
    <w:rsid w:val="00D01CFB"/>
    <w:rsid w:val="00D02B73"/>
    <w:rsid w:val="00D035B6"/>
    <w:rsid w:val="00D03A74"/>
    <w:rsid w:val="00D04E9F"/>
    <w:rsid w:val="00D05DE8"/>
    <w:rsid w:val="00D100A0"/>
    <w:rsid w:val="00D1078C"/>
    <w:rsid w:val="00D11BFD"/>
    <w:rsid w:val="00D1354F"/>
    <w:rsid w:val="00D16434"/>
    <w:rsid w:val="00D169A3"/>
    <w:rsid w:val="00D17133"/>
    <w:rsid w:val="00D20401"/>
    <w:rsid w:val="00D2095B"/>
    <w:rsid w:val="00D21BFF"/>
    <w:rsid w:val="00D21C50"/>
    <w:rsid w:val="00D234F2"/>
    <w:rsid w:val="00D237A1"/>
    <w:rsid w:val="00D23D25"/>
    <w:rsid w:val="00D248DD"/>
    <w:rsid w:val="00D25751"/>
    <w:rsid w:val="00D3143F"/>
    <w:rsid w:val="00D34F0E"/>
    <w:rsid w:val="00D37415"/>
    <w:rsid w:val="00D43007"/>
    <w:rsid w:val="00D4454E"/>
    <w:rsid w:val="00D46893"/>
    <w:rsid w:val="00D50A4A"/>
    <w:rsid w:val="00D523EC"/>
    <w:rsid w:val="00D52909"/>
    <w:rsid w:val="00D53DB9"/>
    <w:rsid w:val="00D562EA"/>
    <w:rsid w:val="00D575EE"/>
    <w:rsid w:val="00D602FC"/>
    <w:rsid w:val="00D605AF"/>
    <w:rsid w:val="00D63214"/>
    <w:rsid w:val="00D63EE2"/>
    <w:rsid w:val="00D6605D"/>
    <w:rsid w:val="00D66FDB"/>
    <w:rsid w:val="00D718C2"/>
    <w:rsid w:val="00D71BDC"/>
    <w:rsid w:val="00D7284E"/>
    <w:rsid w:val="00D733A8"/>
    <w:rsid w:val="00D74999"/>
    <w:rsid w:val="00D74EA7"/>
    <w:rsid w:val="00D771A5"/>
    <w:rsid w:val="00D80A43"/>
    <w:rsid w:val="00D81343"/>
    <w:rsid w:val="00D825CE"/>
    <w:rsid w:val="00D828FB"/>
    <w:rsid w:val="00D87728"/>
    <w:rsid w:val="00D90167"/>
    <w:rsid w:val="00D90A3A"/>
    <w:rsid w:val="00D921B0"/>
    <w:rsid w:val="00D92C28"/>
    <w:rsid w:val="00D93DC9"/>
    <w:rsid w:val="00D94B13"/>
    <w:rsid w:val="00D96101"/>
    <w:rsid w:val="00D967F3"/>
    <w:rsid w:val="00DA2393"/>
    <w:rsid w:val="00DA3F31"/>
    <w:rsid w:val="00DA4B16"/>
    <w:rsid w:val="00DA4E18"/>
    <w:rsid w:val="00DA743F"/>
    <w:rsid w:val="00DA7BF1"/>
    <w:rsid w:val="00DB07CB"/>
    <w:rsid w:val="00DB171E"/>
    <w:rsid w:val="00DB499D"/>
    <w:rsid w:val="00DB4D73"/>
    <w:rsid w:val="00DB7F23"/>
    <w:rsid w:val="00DC053A"/>
    <w:rsid w:val="00DC120B"/>
    <w:rsid w:val="00DC1D05"/>
    <w:rsid w:val="00DC21F7"/>
    <w:rsid w:val="00DC6D96"/>
    <w:rsid w:val="00DD03E3"/>
    <w:rsid w:val="00DD139E"/>
    <w:rsid w:val="00DD1793"/>
    <w:rsid w:val="00DD1BCA"/>
    <w:rsid w:val="00DD27FC"/>
    <w:rsid w:val="00DD2F52"/>
    <w:rsid w:val="00DD3339"/>
    <w:rsid w:val="00DD36AC"/>
    <w:rsid w:val="00DD3FA8"/>
    <w:rsid w:val="00DD5A04"/>
    <w:rsid w:val="00DD70A3"/>
    <w:rsid w:val="00DE0988"/>
    <w:rsid w:val="00DE1EC5"/>
    <w:rsid w:val="00DE3C77"/>
    <w:rsid w:val="00DE6395"/>
    <w:rsid w:val="00DE69F3"/>
    <w:rsid w:val="00DF186C"/>
    <w:rsid w:val="00DF2B80"/>
    <w:rsid w:val="00DF2C5E"/>
    <w:rsid w:val="00DF32C8"/>
    <w:rsid w:val="00DF374C"/>
    <w:rsid w:val="00DF5F86"/>
    <w:rsid w:val="00DF6ABB"/>
    <w:rsid w:val="00E0073B"/>
    <w:rsid w:val="00E02A59"/>
    <w:rsid w:val="00E03147"/>
    <w:rsid w:val="00E03630"/>
    <w:rsid w:val="00E03C86"/>
    <w:rsid w:val="00E04059"/>
    <w:rsid w:val="00E04B69"/>
    <w:rsid w:val="00E108BC"/>
    <w:rsid w:val="00E10DE0"/>
    <w:rsid w:val="00E116F5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1FE7"/>
    <w:rsid w:val="00E2532A"/>
    <w:rsid w:val="00E261D3"/>
    <w:rsid w:val="00E26F4F"/>
    <w:rsid w:val="00E270E3"/>
    <w:rsid w:val="00E27726"/>
    <w:rsid w:val="00E27C5D"/>
    <w:rsid w:val="00E27F9C"/>
    <w:rsid w:val="00E30D86"/>
    <w:rsid w:val="00E31DAF"/>
    <w:rsid w:val="00E3229F"/>
    <w:rsid w:val="00E3238E"/>
    <w:rsid w:val="00E3393B"/>
    <w:rsid w:val="00E33981"/>
    <w:rsid w:val="00E3531F"/>
    <w:rsid w:val="00E3605E"/>
    <w:rsid w:val="00E36DB5"/>
    <w:rsid w:val="00E46251"/>
    <w:rsid w:val="00E46A42"/>
    <w:rsid w:val="00E46C55"/>
    <w:rsid w:val="00E47E3B"/>
    <w:rsid w:val="00E501BA"/>
    <w:rsid w:val="00E5028D"/>
    <w:rsid w:val="00E51A8F"/>
    <w:rsid w:val="00E522B0"/>
    <w:rsid w:val="00E53AD2"/>
    <w:rsid w:val="00E53AEE"/>
    <w:rsid w:val="00E558B6"/>
    <w:rsid w:val="00E55E7F"/>
    <w:rsid w:val="00E56694"/>
    <w:rsid w:val="00E5743E"/>
    <w:rsid w:val="00E6047A"/>
    <w:rsid w:val="00E61669"/>
    <w:rsid w:val="00E62F8C"/>
    <w:rsid w:val="00E63CB1"/>
    <w:rsid w:val="00E644F0"/>
    <w:rsid w:val="00E649F8"/>
    <w:rsid w:val="00E66928"/>
    <w:rsid w:val="00E67046"/>
    <w:rsid w:val="00E67579"/>
    <w:rsid w:val="00E67AD3"/>
    <w:rsid w:val="00E70C84"/>
    <w:rsid w:val="00E73162"/>
    <w:rsid w:val="00E74569"/>
    <w:rsid w:val="00E75FA3"/>
    <w:rsid w:val="00E76475"/>
    <w:rsid w:val="00E76AE3"/>
    <w:rsid w:val="00E76D06"/>
    <w:rsid w:val="00E8072A"/>
    <w:rsid w:val="00E813A2"/>
    <w:rsid w:val="00E81AC0"/>
    <w:rsid w:val="00E90377"/>
    <w:rsid w:val="00E90B4D"/>
    <w:rsid w:val="00E914D8"/>
    <w:rsid w:val="00E9263B"/>
    <w:rsid w:val="00E92B28"/>
    <w:rsid w:val="00E93455"/>
    <w:rsid w:val="00E93AFB"/>
    <w:rsid w:val="00E93D97"/>
    <w:rsid w:val="00E95D8A"/>
    <w:rsid w:val="00EA3215"/>
    <w:rsid w:val="00EA3F50"/>
    <w:rsid w:val="00EA4AB9"/>
    <w:rsid w:val="00EA530B"/>
    <w:rsid w:val="00EA64A8"/>
    <w:rsid w:val="00EA7D7D"/>
    <w:rsid w:val="00EB0742"/>
    <w:rsid w:val="00EB1803"/>
    <w:rsid w:val="00EB1862"/>
    <w:rsid w:val="00EB246E"/>
    <w:rsid w:val="00EB36B0"/>
    <w:rsid w:val="00EB3C80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069A"/>
    <w:rsid w:val="00ED1F2C"/>
    <w:rsid w:val="00ED4893"/>
    <w:rsid w:val="00ED65EB"/>
    <w:rsid w:val="00ED72A6"/>
    <w:rsid w:val="00ED7DC1"/>
    <w:rsid w:val="00ED7FF1"/>
    <w:rsid w:val="00EE098D"/>
    <w:rsid w:val="00EE2287"/>
    <w:rsid w:val="00EE498E"/>
    <w:rsid w:val="00EE55D0"/>
    <w:rsid w:val="00EE647A"/>
    <w:rsid w:val="00EE7527"/>
    <w:rsid w:val="00EF0A4B"/>
    <w:rsid w:val="00EF1D0B"/>
    <w:rsid w:val="00EF5D8A"/>
    <w:rsid w:val="00EF6577"/>
    <w:rsid w:val="00EF6B25"/>
    <w:rsid w:val="00EF6C7E"/>
    <w:rsid w:val="00EF741A"/>
    <w:rsid w:val="00F0041D"/>
    <w:rsid w:val="00F013F6"/>
    <w:rsid w:val="00F01E3B"/>
    <w:rsid w:val="00F0322A"/>
    <w:rsid w:val="00F06442"/>
    <w:rsid w:val="00F06840"/>
    <w:rsid w:val="00F069CA"/>
    <w:rsid w:val="00F07FDC"/>
    <w:rsid w:val="00F10533"/>
    <w:rsid w:val="00F106F1"/>
    <w:rsid w:val="00F12193"/>
    <w:rsid w:val="00F13444"/>
    <w:rsid w:val="00F136C7"/>
    <w:rsid w:val="00F1447E"/>
    <w:rsid w:val="00F1449F"/>
    <w:rsid w:val="00F14925"/>
    <w:rsid w:val="00F14ABA"/>
    <w:rsid w:val="00F15688"/>
    <w:rsid w:val="00F17EF8"/>
    <w:rsid w:val="00F2076C"/>
    <w:rsid w:val="00F21441"/>
    <w:rsid w:val="00F21C1A"/>
    <w:rsid w:val="00F227ED"/>
    <w:rsid w:val="00F239AA"/>
    <w:rsid w:val="00F25BC2"/>
    <w:rsid w:val="00F30160"/>
    <w:rsid w:val="00F30DC8"/>
    <w:rsid w:val="00F34CE5"/>
    <w:rsid w:val="00F34E18"/>
    <w:rsid w:val="00F36279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57F49"/>
    <w:rsid w:val="00F60968"/>
    <w:rsid w:val="00F60E99"/>
    <w:rsid w:val="00F62326"/>
    <w:rsid w:val="00F631D5"/>
    <w:rsid w:val="00F63C61"/>
    <w:rsid w:val="00F64076"/>
    <w:rsid w:val="00F64173"/>
    <w:rsid w:val="00F64496"/>
    <w:rsid w:val="00F65137"/>
    <w:rsid w:val="00F6677D"/>
    <w:rsid w:val="00F66DBB"/>
    <w:rsid w:val="00F703B8"/>
    <w:rsid w:val="00F7170E"/>
    <w:rsid w:val="00F7300F"/>
    <w:rsid w:val="00F74A66"/>
    <w:rsid w:val="00F756E1"/>
    <w:rsid w:val="00F75DD2"/>
    <w:rsid w:val="00F80395"/>
    <w:rsid w:val="00F81AB8"/>
    <w:rsid w:val="00F8249D"/>
    <w:rsid w:val="00F82599"/>
    <w:rsid w:val="00F8359D"/>
    <w:rsid w:val="00F83B94"/>
    <w:rsid w:val="00F8507E"/>
    <w:rsid w:val="00F917E3"/>
    <w:rsid w:val="00F93939"/>
    <w:rsid w:val="00F93A84"/>
    <w:rsid w:val="00F95160"/>
    <w:rsid w:val="00F9587A"/>
    <w:rsid w:val="00F95A07"/>
    <w:rsid w:val="00F966D4"/>
    <w:rsid w:val="00F97702"/>
    <w:rsid w:val="00F97CC5"/>
    <w:rsid w:val="00FA0CFF"/>
    <w:rsid w:val="00FA1792"/>
    <w:rsid w:val="00FA2C0B"/>
    <w:rsid w:val="00FA2D42"/>
    <w:rsid w:val="00FB1FE4"/>
    <w:rsid w:val="00FB2725"/>
    <w:rsid w:val="00FB2BBB"/>
    <w:rsid w:val="00FB2EFA"/>
    <w:rsid w:val="00FB45D4"/>
    <w:rsid w:val="00FB466D"/>
    <w:rsid w:val="00FB4870"/>
    <w:rsid w:val="00FB5179"/>
    <w:rsid w:val="00FB581A"/>
    <w:rsid w:val="00FB6753"/>
    <w:rsid w:val="00FB7110"/>
    <w:rsid w:val="00FC3733"/>
    <w:rsid w:val="00FC3BE0"/>
    <w:rsid w:val="00FC3D93"/>
    <w:rsid w:val="00FD0058"/>
    <w:rsid w:val="00FD1964"/>
    <w:rsid w:val="00FD5DCE"/>
    <w:rsid w:val="00FD5FF1"/>
    <w:rsid w:val="00FD67A9"/>
    <w:rsid w:val="00FD74C6"/>
    <w:rsid w:val="00FE0901"/>
    <w:rsid w:val="00FE21CD"/>
    <w:rsid w:val="00FE27C1"/>
    <w:rsid w:val="00FE27DA"/>
    <w:rsid w:val="00FE3E64"/>
    <w:rsid w:val="00FE4996"/>
    <w:rsid w:val="00FE5E36"/>
    <w:rsid w:val="00FE6791"/>
    <w:rsid w:val="00FF296B"/>
    <w:rsid w:val="00FF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3185"/>
    <o:shapelayout v:ext="edit">
      <o:idmap v:ext="edit" data="1"/>
    </o:shapelayout>
  </w:shapeDefaults>
  <w:doNotEmbedSmartTags/>
  <w:decimalSymbol w:val=","/>
  <w:listSeparator w:val=";"/>
  <w14:docId w14:val="7BE8DF10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17E3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link w:val="Ttulo2Char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link w:val="TextodenotaderodapChar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8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1">
    <w:name w:val="Menção Pendente1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  <w:style w:type="character" w:customStyle="1" w:styleId="TextodenotaderodapChar">
    <w:name w:val="Texto de nota de rodapé Char"/>
    <w:basedOn w:val="Fontepargpadro"/>
    <w:link w:val="Textodenotaderodap"/>
    <w:rsid w:val="00587D44"/>
    <w:rPr>
      <w:lang w:val="en-US" w:eastAsia="ar-SA"/>
    </w:rPr>
  </w:style>
  <w:style w:type="character" w:styleId="MenoPendente">
    <w:name w:val="Unresolved Mention"/>
    <w:basedOn w:val="Fontepargpadro"/>
    <w:uiPriority w:val="99"/>
    <w:semiHidden/>
    <w:unhideWhenUsed/>
    <w:rsid w:val="000663D1"/>
    <w:rPr>
      <w:color w:val="605E5C"/>
      <w:shd w:val="clear" w:color="auto" w:fill="E1DFDD"/>
    </w:rPr>
  </w:style>
  <w:style w:type="character" w:customStyle="1" w:styleId="Ttulo2Char">
    <w:name w:val="Título 2 Char"/>
    <w:basedOn w:val="Fontepargpadro"/>
    <w:link w:val="Ttulo2"/>
    <w:rsid w:val="002957B1"/>
    <w:rPr>
      <w:sz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30F7B-50AD-4284-A60E-87950584D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67</TotalTime>
  <Pages>1</Pages>
  <Words>117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751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creator>PPGEM</dc:creator>
  <cp:lastModifiedBy>CLEOMIR WAICZYK</cp:lastModifiedBy>
  <cp:revision>477</cp:revision>
  <cp:lastPrinted>2024-11-13T13:23:00Z</cp:lastPrinted>
  <dcterms:created xsi:type="dcterms:W3CDTF">2021-11-19T13:49:00Z</dcterms:created>
  <dcterms:modified xsi:type="dcterms:W3CDTF">2025-12-19T12:47:00Z</dcterms:modified>
</cp:coreProperties>
</file>